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96AD8E" w14:textId="20920A13" w:rsidR="00745A56" w:rsidRPr="007A74C5" w:rsidRDefault="000559F1" w:rsidP="00745A56">
      <w:pPr>
        <w:keepNext/>
        <w:keepLines/>
        <w:spacing w:after="0"/>
        <w:ind w:left="-142"/>
        <w:jc w:val="both"/>
        <w:outlineLvl w:val="2"/>
        <w:rPr>
          <w:rFonts w:ascii="Times New Roman" w:eastAsia="Calibri" w:hAnsi="Times New Roman" w:cs="Times New Roman"/>
          <w:b/>
          <w:caps/>
          <w:color w:val="58715C"/>
          <w:sz w:val="24"/>
          <w:szCs w:val="24"/>
        </w:rPr>
      </w:pPr>
      <w:r w:rsidRPr="007A74C5">
        <w:rPr>
          <w:rFonts w:ascii="Times New Roman" w:hAnsi="Times New Roman" w:cs="Times New Roman"/>
          <w:b/>
          <w:color w:val="58715C"/>
          <w:sz w:val="24"/>
          <w:szCs w:val="24"/>
        </w:rPr>
        <w:t>Lënda</w:t>
      </w:r>
      <w:r w:rsidR="00745A56" w:rsidRPr="007A74C5">
        <w:rPr>
          <w:rFonts w:ascii="Times New Roman" w:hAnsi="Times New Roman" w:cs="Times New Roman"/>
          <w:b/>
          <w:color w:val="58715C"/>
          <w:sz w:val="24"/>
          <w:szCs w:val="24"/>
        </w:rPr>
        <w:t xml:space="preserve">: </w:t>
      </w:r>
      <w:r w:rsidR="002335D2">
        <w:rPr>
          <w:rFonts w:ascii="Times New Roman" w:hAnsi="Times New Roman" w:cs="Times New Roman"/>
          <w:b/>
          <w:color w:val="58715C"/>
          <w:sz w:val="24"/>
          <w:szCs w:val="24"/>
        </w:rPr>
        <w:t>L</w:t>
      </w:r>
      <w:r w:rsidR="002335D2" w:rsidRPr="007A74C5">
        <w:rPr>
          <w:rFonts w:ascii="Times New Roman" w:hAnsi="Times New Roman" w:cs="Times New Roman"/>
          <w:b/>
          <w:color w:val="58715C"/>
          <w:sz w:val="24"/>
          <w:szCs w:val="24"/>
        </w:rPr>
        <w:t>etërsi e gjuhëve ballkanike</w:t>
      </w:r>
    </w:p>
    <w:tbl>
      <w:tblPr>
        <w:tblStyle w:val="TableGrid"/>
        <w:tblW w:w="10530" w:type="dxa"/>
        <w:tblInd w:w="-550" w:type="dxa"/>
        <w:tblCellMar>
          <w:top w:w="80" w:type="dxa"/>
          <w:left w:w="80" w:type="dxa"/>
          <w:right w:w="34" w:type="dxa"/>
        </w:tblCellMar>
        <w:tblLook w:val="04A0" w:firstRow="1" w:lastRow="0" w:firstColumn="1" w:lastColumn="0" w:noHBand="0" w:noVBand="1"/>
      </w:tblPr>
      <w:tblGrid>
        <w:gridCol w:w="5235"/>
        <w:gridCol w:w="5295"/>
      </w:tblGrid>
      <w:tr w:rsidR="00745A56" w:rsidRPr="007A74C5" w14:paraId="7AE27F24" w14:textId="77777777" w:rsidTr="00A87240">
        <w:trPr>
          <w:trHeight w:val="340"/>
        </w:trPr>
        <w:tc>
          <w:tcPr>
            <w:tcW w:w="5235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4F8CDF3A" w14:textId="77777777" w:rsidR="00745A56" w:rsidRPr="007A74C5" w:rsidRDefault="00745A56" w:rsidP="00745A5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b/>
                <w:color w:val="FFFFFF"/>
                <w:sz w:val="24"/>
                <w:szCs w:val="24"/>
              </w:rPr>
              <w:t>Informata bazë për lëndën</w:t>
            </w:r>
          </w:p>
        </w:tc>
        <w:tc>
          <w:tcPr>
            <w:tcW w:w="529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58715C"/>
          </w:tcPr>
          <w:p w14:paraId="6A5C8836" w14:textId="77777777" w:rsidR="00745A56" w:rsidRPr="007A74C5" w:rsidRDefault="00745A56" w:rsidP="00745A5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45A56" w:rsidRPr="007A74C5" w14:paraId="44DFD8BF" w14:textId="77777777" w:rsidTr="00A87240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E348E20" w14:textId="77777777" w:rsidR="00745A56" w:rsidRPr="007A74C5" w:rsidRDefault="00745A56" w:rsidP="00745A56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Njësia akademike: 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13D39D1" w14:textId="600557AC" w:rsidR="00745A56" w:rsidRPr="007A74C5" w:rsidRDefault="00F85ED2" w:rsidP="00745A5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Ballkanistikë</w:t>
            </w:r>
          </w:p>
        </w:tc>
      </w:tr>
      <w:tr w:rsidR="00745A56" w:rsidRPr="007A74C5" w14:paraId="26CC39BC" w14:textId="77777777" w:rsidTr="00A87240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A8AFEB6" w14:textId="77777777" w:rsidR="00745A56" w:rsidRPr="007A74C5" w:rsidRDefault="00745A56" w:rsidP="00745A56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itulli i lëndë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15A7877" w14:textId="4514A42C" w:rsidR="00745A56" w:rsidRPr="007A74C5" w:rsidRDefault="00745A56" w:rsidP="00745A56">
            <w:pPr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etërsi e gjuhë</w:t>
            </w:r>
            <w:r w:rsidR="007D2473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e</w:t>
            </w: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ballkanike</w:t>
            </w:r>
          </w:p>
        </w:tc>
      </w:tr>
      <w:tr w:rsidR="00745A56" w:rsidRPr="007A74C5" w14:paraId="5076EADC" w14:textId="77777777" w:rsidTr="00A87240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3CFA63C" w14:textId="77777777" w:rsidR="00745A56" w:rsidRPr="007A74C5" w:rsidRDefault="00745A56" w:rsidP="00745A56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iveli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0290378" w14:textId="77777777" w:rsidR="00745A56" w:rsidRPr="007A74C5" w:rsidRDefault="00745A56" w:rsidP="00745A5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A</w:t>
            </w:r>
          </w:p>
        </w:tc>
      </w:tr>
      <w:tr w:rsidR="00745A56" w:rsidRPr="007A74C5" w14:paraId="1F70FD83" w14:textId="77777777" w:rsidTr="00A87240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D1CD2B5" w14:textId="77777777" w:rsidR="00745A56" w:rsidRPr="007A74C5" w:rsidRDefault="00745A56" w:rsidP="00745A56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atusi i lëndë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5CC7352" w14:textId="3C3EF5FD" w:rsidR="00745A56" w:rsidRPr="007A74C5" w:rsidRDefault="003C785E" w:rsidP="00745A5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bligative </w:t>
            </w:r>
          </w:p>
        </w:tc>
      </w:tr>
      <w:tr w:rsidR="00745A56" w:rsidRPr="007A74C5" w14:paraId="58818BD7" w14:textId="77777777" w:rsidTr="00A87240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4CBA5392" w14:textId="77777777" w:rsidR="00745A56" w:rsidRPr="007A74C5" w:rsidRDefault="00745A56" w:rsidP="00745A56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iti i studimeve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324DEBC" w14:textId="11315BEB" w:rsidR="00745A56" w:rsidRPr="007A74C5" w:rsidRDefault="00745A56" w:rsidP="00745A5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Viti III | Semestri </w:t>
            </w:r>
            <w:r w:rsidR="0085071C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</w:t>
            </w:r>
          </w:p>
        </w:tc>
      </w:tr>
      <w:tr w:rsidR="00745A56" w:rsidRPr="007A74C5" w14:paraId="568EE90A" w14:textId="77777777" w:rsidTr="00A87240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CDEA41F" w14:textId="65A6D529" w:rsidR="00745A56" w:rsidRPr="007A74C5" w:rsidRDefault="000559F1" w:rsidP="00745A56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ondi</w:t>
            </w:r>
            <w:r w:rsidR="00745A56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 orëve në javë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44B447C" w14:textId="5F226A71" w:rsidR="00745A56" w:rsidRPr="007A74C5" w:rsidRDefault="0085071C" w:rsidP="00745A5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  <w:r w:rsidR="00745A56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2</w:t>
            </w:r>
          </w:p>
        </w:tc>
      </w:tr>
      <w:tr w:rsidR="00745A56" w:rsidRPr="007A74C5" w14:paraId="4D31657F" w14:textId="77777777" w:rsidTr="00A87240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438F13FA" w14:textId="77777777" w:rsidR="00745A56" w:rsidRPr="007A74C5" w:rsidRDefault="00745A56" w:rsidP="00745A56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redi ECT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2FE3483" w14:textId="7BC4EFA4" w:rsidR="00745A56" w:rsidRPr="007A74C5" w:rsidRDefault="00745A56" w:rsidP="00745A5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</w:tr>
      <w:tr w:rsidR="00745A56" w:rsidRPr="007A74C5" w14:paraId="45816953" w14:textId="77777777" w:rsidTr="00A87240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B0FA627" w14:textId="77777777" w:rsidR="00745A56" w:rsidRPr="007A74C5" w:rsidRDefault="00745A56" w:rsidP="00745A56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oha/Vendi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2663163" w14:textId="355DB3FD" w:rsidR="00745A56" w:rsidRPr="007A74C5" w:rsidRDefault="006633C4" w:rsidP="00745A5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Sipas orarit</w:t>
            </w:r>
          </w:p>
        </w:tc>
      </w:tr>
      <w:tr w:rsidR="00745A56" w:rsidRPr="007A74C5" w14:paraId="077E26E8" w14:textId="77777777" w:rsidTr="00A87240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0B25E23" w14:textId="4C4C7B75" w:rsidR="00745A56" w:rsidRPr="007A74C5" w:rsidRDefault="00745A56" w:rsidP="00745A56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Ligjërues/e </w:t>
            </w:r>
            <w:r w:rsidR="000559F1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/</w:t>
            </w: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 lëndë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5D2150C" w14:textId="6FD520D2" w:rsidR="00745A56" w:rsidRPr="007A74C5" w:rsidRDefault="009D1063" w:rsidP="00745A5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Prof. ass. dr. Mimoza Hasani-Pllana</w:t>
            </w:r>
          </w:p>
        </w:tc>
      </w:tr>
      <w:tr w:rsidR="00745A56" w:rsidRPr="007A74C5" w14:paraId="28D27035" w14:textId="77777777" w:rsidTr="00A87240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DA758F1" w14:textId="77777777" w:rsidR="00745A56" w:rsidRPr="007A74C5" w:rsidRDefault="00745A56" w:rsidP="00745A56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formata kontakti: 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80BD40A" w14:textId="1F2A01AC" w:rsidR="00745A56" w:rsidRPr="007A74C5" w:rsidRDefault="0026075C" w:rsidP="00745A5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hyperlink r:id="rId7" w:history="1">
              <w:r w:rsidR="009D1063" w:rsidRPr="007A74C5">
                <w:rPr>
                  <w:rStyle w:val="Hyperlink"/>
                  <w:rFonts w:ascii="Times New Roman" w:eastAsia="Calibri" w:hAnsi="Times New Roman" w:cs="Times New Roman"/>
                  <w:sz w:val="24"/>
                  <w:szCs w:val="24"/>
                </w:rPr>
                <w:t>mimoza.hasani@uni-pr.edu</w:t>
              </w:r>
            </w:hyperlink>
            <w:r w:rsidR="009D1063" w:rsidRPr="007A74C5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745A56" w:rsidRPr="007A74C5" w14:paraId="6A90E9A7" w14:textId="77777777" w:rsidTr="00A87240">
        <w:trPr>
          <w:trHeight w:val="4948"/>
        </w:trPr>
        <w:tc>
          <w:tcPr>
            <w:tcW w:w="523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2C275C4D" w14:textId="77777777" w:rsidR="00745A56" w:rsidRPr="007A74C5" w:rsidRDefault="00745A56" w:rsidP="00745A56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ërshkrimi i lëndës:</w:t>
            </w:r>
          </w:p>
        </w:tc>
        <w:tc>
          <w:tcPr>
            <w:tcW w:w="529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D0CAE8A" w14:textId="08F54D6E" w:rsidR="00745A56" w:rsidRPr="007A74C5" w:rsidRDefault="00745A56" w:rsidP="00225EA3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Qëllimi i kësaj lënde është të njoftojë studentët me disa vepra themelore të letërsisë të shkruara në gjuhët </w:t>
            </w:r>
            <w:r w:rsidR="0085071C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 sotme balkanike</w:t>
            </w: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Kjo lëndë ofron një hyrje të shkurtër të letërsisë dhe të veprave nga disa autorë të rëndësishëm që shkruan </w:t>
            </w:r>
            <w:r w:rsidR="009D1063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epra letrare</w:t>
            </w: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gjatë shekullit</w:t>
            </w:r>
            <w:r w:rsidR="000559F1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të</w:t>
            </w: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XX</w:t>
            </w:r>
            <w:r w:rsidR="000559F1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të</w:t>
            </w: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Studentët do të njihen me karakteristikat e gjinive </w:t>
            </w:r>
            <w:r w:rsidR="000559F1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letrare </w:t>
            </w:r>
            <w:r w:rsidR="009D1063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dhe do </w:t>
            </w: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ë mësojnë për autorët</w:t>
            </w:r>
            <w:r w:rsidR="009D1063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emplematik t</w:t>
            </w:r>
            <w:r w:rsidR="000B7BB6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ë</w:t>
            </w:r>
            <w:r w:rsidR="009D1063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let</w:t>
            </w:r>
            <w:r w:rsidR="000B7BB6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ë</w:t>
            </w:r>
            <w:r w:rsidR="009D1063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is</w:t>
            </w:r>
            <w:r w:rsidR="000B7BB6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ë</w:t>
            </w:r>
            <w:r w:rsidR="009D1063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shqipe, greke, serbe</w:t>
            </w:r>
            <w:r w:rsidR="00531966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bullgare, rumune</w:t>
            </w:r>
            <w:r w:rsidR="00C82058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boshnjake, turke</w:t>
            </w:r>
            <w:r w:rsidR="009D1063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dhe kroate. Autor</w:t>
            </w:r>
            <w:r w:rsidR="000B7BB6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ë</w:t>
            </w:r>
            <w:r w:rsidR="009D1063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 q</w:t>
            </w:r>
            <w:r w:rsidR="000B7BB6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ë</w:t>
            </w:r>
            <w:r w:rsidR="009D1063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do t</w:t>
            </w:r>
            <w:r w:rsidR="000B7BB6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ë</w:t>
            </w:r>
            <w:r w:rsidR="009D1063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trajtohen jan</w:t>
            </w:r>
            <w:r w:rsidR="000B7BB6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ë</w:t>
            </w:r>
            <w:r w:rsidR="009D1063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: Ernest Koliqi me veprat “Tregtar flamujsh” dhe “Hija e maleve”; Nikos Kazantzakis me veprat “</w:t>
            </w:r>
            <w:r w:rsidR="00EC41E8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Zorba</w:t>
            </w:r>
            <w:r w:rsidR="009D1063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” dhe “Tundimi i fundit”; Meša Selimović</w:t>
            </w:r>
            <w:r w:rsidR="00B34EBC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me veprat </w:t>
            </w:r>
            <w:r w:rsidR="009D1063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“K</w:t>
            </w:r>
            <w:r w:rsidR="000B7BB6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ë</w:t>
            </w:r>
            <w:r w:rsidR="009D1063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tjella” dhe “Vdekja dhe Dervishi”</w:t>
            </w:r>
            <w:r w:rsidR="0011041E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; </w:t>
            </w:r>
            <w:r w:rsidR="00AC27ED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Desanka Maksimovic  “Një letër dashurie”, </w:t>
            </w:r>
            <w:r w:rsidR="00C82058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ULLGAR SHTOHET</w:t>
            </w:r>
            <w:r w:rsidR="0011041E" w:rsidRPr="007A74C5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 w:rsidR="00B34EBC" w:rsidRPr="007A74C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11041E" w:rsidRPr="007A74C5">
              <w:rPr>
                <w:rFonts w:ascii="Times New Roman" w:hAnsi="Times New Roman" w:cs="Times New Roman"/>
                <w:sz w:val="24"/>
                <w:szCs w:val="24"/>
              </w:rPr>
              <w:t xml:space="preserve"> Mircea Eliade</w:t>
            </w:r>
            <w:r w:rsidR="00B34EBC" w:rsidRPr="007A74C5">
              <w:rPr>
                <w:rFonts w:ascii="Times New Roman" w:hAnsi="Times New Roman" w:cs="Times New Roman"/>
                <w:sz w:val="24"/>
                <w:szCs w:val="24"/>
              </w:rPr>
              <w:t xml:space="preserve"> me vepr</w:t>
            </w:r>
            <w:r w:rsidR="00BE4A50" w:rsidRPr="007A74C5">
              <w:rPr>
                <w:rFonts w:ascii="Times New Roman" w:hAnsi="Times New Roman" w:cs="Times New Roman"/>
                <w:sz w:val="24"/>
                <w:szCs w:val="24"/>
              </w:rPr>
              <w:t>ën</w:t>
            </w:r>
            <w:r w:rsidR="0011041E" w:rsidRPr="007A74C5">
              <w:rPr>
                <w:rFonts w:ascii="Times New Roman" w:hAnsi="Times New Roman" w:cs="Times New Roman"/>
                <w:sz w:val="24"/>
                <w:szCs w:val="24"/>
              </w:rPr>
              <w:t xml:space="preserve"> “</w:t>
            </w:r>
            <w:r w:rsidR="00BE4A50" w:rsidRPr="007A74C5">
              <w:rPr>
                <w:rFonts w:ascii="Times New Roman" w:hAnsi="Times New Roman" w:cs="Times New Roman"/>
                <w:sz w:val="24"/>
                <w:szCs w:val="24"/>
              </w:rPr>
              <w:t>Netët e Bengalit</w:t>
            </w:r>
            <w:r w:rsidR="0011041E" w:rsidRPr="007A74C5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 w:rsidR="00CE5A9F" w:rsidRPr="007A74C5">
              <w:rPr>
                <w:rFonts w:ascii="Times New Roman" w:hAnsi="Times New Roman" w:cs="Times New Roman"/>
                <w:sz w:val="24"/>
                <w:szCs w:val="24"/>
              </w:rPr>
              <w:t>, Desanka Maksimović</w:t>
            </w:r>
            <w:r w:rsidR="00B34EBC" w:rsidRPr="007A74C5">
              <w:rPr>
                <w:rFonts w:ascii="Times New Roman" w:hAnsi="Times New Roman" w:cs="Times New Roman"/>
                <w:sz w:val="24"/>
                <w:szCs w:val="24"/>
              </w:rPr>
              <w:t xml:space="preserve"> me veprë</w:t>
            </w:r>
            <w:r w:rsidR="00CE5A9F" w:rsidRPr="007A74C5">
              <w:rPr>
                <w:rFonts w:ascii="Times New Roman" w:hAnsi="Times New Roman" w:cs="Times New Roman"/>
                <w:sz w:val="24"/>
                <w:szCs w:val="24"/>
              </w:rPr>
              <w:t xml:space="preserve">n “Letër dashurie”, </w:t>
            </w:r>
            <w:r w:rsidR="00085C14" w:rsidRPr="007A74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1041E" w:rsidRPr="007A74C5">
              <w:rPr>
                <w:rFonts w:ascii="Times New Roman" w:hAnsi="Times New Roman" w:cs="Times New Roman"/>
                <w:sz w:val="24"/>
                <w:szCs w:val="24"/>
              </w:rPr>
              <w:t>Orhan Kemal me veprat “</w:t>
            </w:r>
            <w:r w:rsidR="00B75B64" w:rsidRPr="007A74C5">
              <w:rPr>
                <w:rFonts w:ascii="Times New Roman" w:hAnsi="Times New Roman" w:cs="Times New Roman"/>
                <w:sz w:val="24"/>
                <w:szCs w:val="24"/>
              </w:rPr>
              <w:t>Ëndrra të burgosura në qelinë 72</w:t>
            </w:r>
            <w:r w:rsidR="0011041E" w:rsidRPr="007A74C5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 w:rsidR="00225EA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225EA3" w:rsidRPr="00225EA3">
              <w:rPr>
                <w:rFonts w:ascii="Times New Roman" w:hAnsi="Times New Roman" w:cs="Times New Roman"/>
                <w:sz w:val="24"/>
                <w:szCs w:val="24"/>
              </w:rPr>
              <w:t>Nikola Vaptsarov</w:t>
            </w:r>
            <w:r w:rsidR="00225EA3">
              <w:rPr>
                <w:rFonts w:ascii="Times New Roman" w:hAnsi="Times New Roman" w:cs="Times New Roman"/>
                <w:sz w:val="24"/>
                <w:szCs w:val="24"/>
              </w:rPr>
              <w:t xml:space="preserve"> me vjersha t</w:t>
            </w:r>
            <w:r w:rsidR="00225EA3" w:rsidRPr="007A74C5">
              <w:rPr>
                <w:rFonts w:ascii="Times New Roman" w:hAnsi="Times New Roman" w:cs="Times New Roman"/>
                <w:sz w:val="24"/>
                <w:szCs w:val="24"/>
              </w:rPr>
              <w:t>ë</w:t>
            </w:r>
            <w:r w:rsidR="00225EA3">
              <w:rPr>
                <w:rFonts w:ascii="Times New Roman" w:hAnsi="Times New Roman" w:cs="Times New Roman"/>
                <w:sz w:val="24"/>
                <w:szCs w:val="24"/>
              </w:rPr>
              <w:t xml:space="preserve"> zgjedhura </w:t>
            </w:r>
            <w:r w:rsidR="0011041E" w:rsidRPr="007A74C5">
              <w:rPr>
                <w:rFonts w:ascii="Times New Roman" w:hAnsi="Times New Roman" w:cs="Times New Roman"/>
                <w:sz w:val="24"/>
                <w:szCs w:val="24"/>
              </w:rPr>
              <w:t>dhe “Shtëpia e babait”</w:t>
            </w:r>
            <w:r w:rsidR="00B34EBC" w:rsidRPr="007A74C5">
              <w:rPr>
                <w:rFonts w:ascii="Times New Roman" w:hAnsi="Times New Roman" w:cs="Times New Roman"/>
                <w:sz w:val="24"/>
                <w:szCs w:val="24"/>
              </w:rPr>
              <w:t xml:space="preserve"> dhe Dževad Karahasan me vepr</w:t>
            </w:r>
            <w:r w:rsidR="007D2473" w:rsidRPr="007A74C5">
              <w:rPr>
                <w:rFonts w:ascii="Times New Roman" w:hAnsi="Times New Roman" w:cs="Times New Roman"/>
                <w:sz w:val="24"/>
                <w:szCs w:val="24"/>
              </w:rPr>
              <w:t>ën</w:t>
            </w:r>
            <w:r w:rsidR="00B34EBC" w:rsidRPr="007A74C5">
              <w:rPr>
                <w:rFonts w:ascii="Times New Roman" w:hAnsi="Times New Roman" w:cs="Times New Roman"/>
                <w:sz w:val="24"/>
                <w:szCs w:val="24"/>
              </w:rPr>
              <w:t xml:space="preserve"> “Sara dhe Serafina” </w:t>
            </w:r>
          </w:p>
        </w:tc>
      </w:tr>
      <w:tr w:rsidR="00745A56" w:rsidRPr="007A74C5" w14:paraId="1EFDF376" w14:textId="77777777" w:rsidTr="00A87240">
        <w:trPr>
          <w:trHeight w:val="2644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6AA1A3"/>
          </w:tcPr>
          <w:p w14:paraId="54609FE1" w14:textId="77777777" w:rsidR="00745A56" w:rsidRPr="007A74C5" w:rsidRDefault="00745A56" w:rsidP="00745A5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Qëllimet e lëndë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C9D5CA"/>
          </w:tcPr>
          <w:p w14:paraId="19E27061" w14:textId="159654AA" w:rsidR="00745A56" w:rsidRPr="007A74C5" w:rsidRDefault="00085C14" w:rsidP="00F611E5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ëllimi i lëndës</w:t>
            </w:r>
            <w:r w:rsidR="00745A56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është që të njoftojë studentët me gjinitë </w:t>
            </w:r>
            <w:r w:rsidR="000559F1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letrare </w:t>
            </w:r>
            <w:r w:rsidR="00745A56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kryesore dhe autorët e shquar që kanë shkruar në gjuhët </w:t>
            </w:r>
            <w:r w:rsidR="0085071C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e sotme Ballkanike </w:t>
            </w: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gjatë shekullit XX. </w:t>
            </w:r>
            <w:r w:rsidR="00F611E5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oezitë, </w:t>
            </w:r>
            <w:r w:rsidR="00C82058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</w:t>
            </w: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velat</w:t>
            </w:r>
            <w:r w:rsidR="00745A56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romanet dhe </w:t>
            </w: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egimet</w:t>
            </w:r>
            <w:r w:rsidR="00745A56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do t'u prezantohen studentëve në mënyrë që të nj</w:t>
            </w: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hin letërsinë e fqinjëve. Derisa jetojnë në një shoqëri ballkanike, ata duhet të kenë njohuri që përfshijnë kombet, kulturat dhe botëkuptimet letrare përtej kufijve të vendit.</w:t>
            </w:r>
          </w:p>
        </w:tc>
      </w:tr>
    </w:tbl>
    <w:p w14:paraId="0F71AE84" w14:textId="77777777" w:rsidR="00745A56" w:rsidRPr="007A74C5" w:rsidRDefault="00745A56" w:rsidP="00745A56">
      <w:pPr>
        <w:spacing w:after="0"/>
        <w:ind w:left="-718" w:right="11185"/>
        <w:rPr>
          <w:rFonts w:ascii="Times New Roman" w:eastAsia="Calibri" w:hAnsi="Times New Roman" w:cs="Times New Roman"/>
          <w:color w:val="000000"/>
          <w:sz w:val="24"/>
          <w:szCs w:val="24"/>
        </w:rPr>
      </w:pPr>
    </w:p>
    <w:tbl>
      <w:tblPr>
        <w:tblStyle w:val="TableGrid"/>
        <w:tblW w:w="10416" w:type="dxa"/>
        <w:tblInd w:w="-436" w:type="dxa"/>
        <w:tblCellMar>
          <w:top w:w="80" w:type="dxa"/>
          <w:left w:w="80" w:type="dxa"/>
          <w:right w:w="33" w:type="dxa"/>
        </w:tblCellMar>
        <w:tblLook w:val="04A0" w:firstRow="1" w:lastRow="0" w:firstColumn="1" w:lastColumn="0" w:noHBand="0" w:noVBand="1"/>
      </w:tblPr>
      <w:tblGrid>
        <w:gridCol w:w="3072"/>
        <w:gridCol w:w="1797"/>
        <w:gridCol w:w="191"/>
        <w:gridCol w:w="2882"/>
        <w:gridCol w:w="2407"/>
        <w:gridCol w:w="67"/>
      </w:tblGrid>
      <w:tr w:rsidR="00320624" w:rsidRPr="007A74C5" w14:paraId="06CBE850" w14:textId="77777777" w:rsidTr="00E77EC1">
        <w:trPr>
          <w:trHeight w:val="628"/>
        </w:trPr>
        <w:tc>
          <w:tcPr>
            <w:tcW w:w="5060" w:type="dxa"/>
            <w:gridSpan w:val="3"/>
            <w:vMerge w:val="restart"/>
            <w:tcBorders>
              <w:top w:val="nil"/>
              <w:left w:val="single" w:sz="8" w:space="0" w:color="FFFFFF"/>
              <w:right w:val="single" w:sz="8" w:space="0" w:color="FFFFFF"/>
            </w:tcBorders>
            <w:shd w:val="clear" w:color="auto" w:fill="6AA1A3"/>
          </w:tcPr>
          <w:p w14:paraId="1740BDB8" w14:textId="1B828F08" w:rsidR="00320624" w:rsidRPr="007A74C5" w:rsidRDefault="00320624" w:rsidP="00745A5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zultatet e pritura të të nxënit:</w:t>
            </w:r>
          </w:p>
        </w:tc>
        <w:tc>
          <w:tcPr>
            <w:tcW w:w="5356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9BB056D" w14:textId="3D0D6126" w:rsidR="00320624" w:rsidRPr="007A74C5" w:rsidRDefault="00320624" w:rsidP="00745A5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 rastin e përfundimit të kësaj lënde, studentët do të jenë në gjendje të:</w:t>
            </w:r>
          </w:p>
        </w:tc>
      </w:tr>
      <w:tr w:rsidR="00320624" w:rsidRPr="007A74C5" w14:paraId="4ED3DC7F" w14:textId="77777777" w:rsidTr="00E77EC1">
        <w:trPr>
          <w:trHeight w:val="628"/>
        </w:trPr>
        <w:tc>
          <w:tcPr>
            <w:tcW w:w="5060" w:type="dxa"/>
            <w:gridSpan w:val="3"/>
            <w:vMerge/>
            <w:tcBorders>
              <w:left w:val="single" w:sz="8" w:space="0" w:color="FFFFFF"/>
              <w:right w:val="single" w:sz="8" w:space="0" w:color="FFFFFF"/>
            </w:tcBorders>
          </w:tcPr>
          <w:p w14:paraId="579C0400" w14:textId="77777777" w:rsidR="00320624" w:rsidRPr="007A74C5" w:rsidRDefault="00320624" w:rsidP="00745A5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356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7526405" w14:textId="640DEC64" w:rsidR="00320624" w:rsidRPr="007A74C5" w:rsidRDefault="00320624" w:rsidP="000B7BB6">
            <w:pPr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sz w:val="24"/>
                <w:szCs w:val="24"/>
              </w:rPr>
              <w:t xml:space="preserve">- Shpjegojnë karakteristikat themelore </w:t>
            </w:r>
            <w:r w:rsidR="000B7BB6" w:rsidRPr="007A74C5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0B7BB6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ë letërsisë së vendeve fqinje. </w:t>
            </w:r>
          </w:p>
        </w:tc>
      </w:tr>
      <w:tr w:rsidR="00320624" w:rsidRPr="007A74C5" w14:paraId="40306173" w14:textId="77777777" w:rsidTr="00E77EC1">
        <w:trPr>
          <w:trHeight w:val="340"/>
        </w:trPr>
        <w:tc>
          <w:tcPr>
            <w:tcW w:w="5060" w:type="dxa"/>
            <w:gridSpan w:val="3"/>
            <w:vMerge/>
            <w:tcBorders>
              <w:left w:val="single" w:sz="8" w:space="0" w:color="FFFFFF"/>
              <w:right w:val="single" w:sz="8" w:space="0" w:color="FFFFFF"/>
            </w:tcBorders>
          </w:tcPr>
          <w:p w14:paraId="30BED552" w14:textId="77777777" w:rsidR="00320624" w:rsidRPr="007A74C5" w:rsidRDefault="00320624" w:rsidP="00745A5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356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40A74D2" w14:textId="6D1C74CA" w:rsidR="00320624" w:rsidRPr="007A74C5" w:rsidRDefault="00320624" w:rsidP="00745A56">
            <w:pPr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sz w:val="24"/>
                <w:szCs w:val="24"/>
              </w:rPr>
              <w:t>- Të renditin veprat kryesore letrare të autorëve për të cilët kanë mësuar;</w:t>
            </w:r>
          </w:p>
        </w:tc>
      </w:tr>
      <w:tr w:rsidR="00320624" w:rsidRPr="007A74C5" w14:paraId="4E55DA48" w14:textId="77777777" w:rsidTr="00E77EC1">
        <w:trPr>
          <w:trHeight w:val="628"/>
        </w:trPr>
        <w:tc>
          <w:tcPr>
            <w:tcW w:w="5060" w:type="dxa"/>
            <w:gridSpan w:val="3"/>
            <w:vMerge/>
            <w:tcBorders>
              <w:left w:val="single" w:sz="8" w:space="0" w:color="FFFFFF"/>
              <w:right w:val="single" w:sz="8" w:space="0" w:color="FFFFFF"/>
            </w:tcBorders>
          </w:tcPr>
          <w:p w14:paraId="1B17455B" w14:textId="77777777" w:rsidR="00320624" w:rsidRPr="007A74C5" w:rsidRDefault="00320624" w:rsidP="00745A5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356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6CC7FF5" w14:textId="1D0F0885" w:rsidR="00320624" w:rsidRPr="007A74C5" w:rsidRDefault="00320624" w:rsidP="00745A56">
            <w:pPr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sz w:val="24"/>
                <w:szCs w:val="24"/>
              </w:rPr>
              <w:t>- Të kuptojnë temat, motivet e fushat kryesore të pranishme në veprat e autorëve për të cilët kanë mësuar;</w:t>
            </w:r>
          </w:p>
        </w:tc>
      </w:tr>
      <w:tr w:rsidR="00320624" w:rsidRPr="007A74C5" w14:paraId="494F36D6" w14:textId="77777777" w:rsidTr="00E77EC1">
        <w:trPr>
          <w:trHeight w:val="628"/>
        </w:trPr>
        <w:tc>
          <w:tcPr>
            <w:tcW w:w="5060" w:type="dxa"/>
            <w:gridSpan w:val="3"/>
            <w:vMerge/>
            <w:tcBorders>
              <w:left w:val="single" w:sz="8" w:space="0" w:color="FFFFFF"/>
              <w:right w:val="single" w:sz="8" w:space="0" w:color="FFFFFF"/>
            </w:tcBorders>
          </w:tcPr>
          <w:p w14:paraId="4EA3D4CC" w14:textId="77777777" w:rsidR="00320624" w:rsidRPr="007A74C5" w:rsidRDefault="00320624" w:rsidP="00745A5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356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E276B60" w14:textId="7F48967F" w:rsidR="00320624" w:rsidRPr="007A74C5" w:rsidRDefault="00320624" w:rsidP="000B7BB6">
            <w:pPr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sz w:val="24"/>
                <w:szCs w:val="24"/>
              </w:rPr>
              <w:t xml:space="preserve">- Të kenë një panoramë më të gjerë të traditës </w:t>
            </w:r>
            <w:r w:rsidR="000B7BB6" w:rsidRPr="007A74C5">
              <w:rPr>
                <w:rFonts w:ascii="Times New Roman" w:hAnsi="Times New Roman" w:cs="Times New Roman"/>
                <w:sz w:val="24"/>
                <w:szCs w:val="24"/>
              </w:rPr>
              <w:t>letrare t</w:t>
            </w:r>
            <w:r w:rsidRPr="007A74C5">
              <w:rPr>
                <w:rFonts w:ascii="Times New Roman" w:hAnsi="Times New Roman" w:cs="Times New Roman"/>
                <w:sz w:val="24"/>
                <w:szCs w:val="24"/>
              </w:rPr>
              <w:t xml:space="preserve">ë popujve </w:t>
            </w:r>
            <w:r w:rsidR="000B7BB6" w:rsidRPr="007A74C5">
              <w:rPr>
                <w:rFonts w:ascii="Times New Roman" w:hAnsi="Times New Roman" w:cs="Times New Roman"/>
                <w:sz w:val="24"/>
                <w:szCs w:val="24"/>
              </w:rPr>
              <w:t>ballkanik</w:t>
            </w:r>
            <w:r w:rsidRPr="007A74C5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</w:tc>
      </w:tr>
      <w:tr w:rsidR="00320624" w:rsidRPr="007A74C5" w14:paraId="16649178" w14:textId="77777777" w:rsidTr="00E77EC1">
        <w:trPr>
          <w:trHeight w:val="628"/>
        </w:trPr>
        <w:tc>
          <w:tcPr>
            <w:tcW w:w="5060" w:type="dxa"/>
            <w:gridSpan w:val="3"/>
            <w:vMerge/>
            <w:tcBorders>
              <w:left w:val="single" w:sz="8" w:space="0" w:color="FFFFFF"/>
              <w:right w:val="single" w:sz="8" w:space="0" w:color="FFFFFF"/>
            </w:tcBorders>
          </w:tcPr>
          <w:p w14:paraId="7EF79E68" w14:textId="77777777" w:rsidR="00320624" w:rsidRPr="007A74C5" w:rsidRDefault="00320624" w:rsidP="00745A5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356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C8506D8" w14:textId="5986F948" w:rsidR="00320624" w:rsidRPr="007A74C5" w:rsidRDefault="00320624" w:rsidP="00745A56">
            <w:pPr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sz w:val="24"/>
                <w:szCs w:val="24"/>
              </w:rPr>
              <w:t>- Të kuptojnë traditën, arketipet dhe vlerat e një komuniteti përmes letërsisë së tij;</w:t>
            </w:r>
          </w:p>
        </w:tc>
      </w:tr>
      <w:tr w:rsidR="00320624" w:rsidRPr="007A74C5" w14:paraId="26716034" w14:textId="77777777" w:rsidTr="00E77EC1">
        <w:trPr>
          <w:trHeight w:val="778"/>
        </w:trPr>
        <w:tc>
          <w:tcPr>
            <w:tcW w:w="5060" w:type="dxa"/>
            <w:gridSpan w:val="3"/>
            <w:vMerge/>
            <w:tcBorders>
              <w:left w:val="single" w:sz="8" w:space="0" w:color="FFFFFF"/>
              <w:right w:val="single" w:sz="8" w:space="0" w:color="FFFFFF"/>
            </w:tcBorders>
          </w:tcPr>
          <w:p w14:paraId="23FA3488" w14:textId="77777777" w:rsidR="00320624" w:rsidRPr="007A74C5" w:rsidRDefault="00320624" w:rsidP="00745A5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356" w:type="dxa"/>
            <w:gridSpan w:val="3"/>
            <w:tcBorders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C9D5CA"/>
          </w:tcPr>
          <w:p w14:paraId="2FB48F29" w14:textId="68F6AEE0" w:rsidR="00320624" w:rsidRPr="007A74C5" w:rsidRDefault="00320624" w:rsidP="00346A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sz w:val="24"/>
                <w:szCs w:val="24"/>
              </w:rPr>
              <w:t>-Të interpretojnë vepra letrare</w:t>
            </w:r>
          </w:p>
          <w:p w14:paraId="50BE0FCF" w14:textId="2EF775AB" w:rsidR="00320624" w:rsidRPr="007A74C5" w:rsidRDefault="00320624" w:rsidP="00346A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20624" w:rsidRPr="007A74C5" w14:paraId="6CD28573" w14:textId="77777777" w:rsidTr="00E77EC1">
        <w:trPr>
          <w:trHeight w:val="778"/>
        </w:trPr>
        <w:tc>
          <w:tcPr>
            <w:tcW w:w="5060" w:type="dxa"/>
            <w:gridSpan w:val="3"/>
            <w:vMerge/>
            <w:tcBorders>
              <w:left w:val="single" w:sz="8" w:space="0" w:color="FFFFFF"/>
              <w:right w:val="single" w:sz="8" w:space="0" w:color="FFFFFF"/>
            </w:tcBorders>
          </w:tcPr>
          <w:p w14:paraId="2410DC1F" w14:textId="77777777" w:rsidR="00320624" w:rsidRPr="007A74C5" w:rsidRDefault="00320624" w:rsidP="00745A5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356" w:type="dxa"/>
            <w:gridSpan w:val="3"/>
            <w:tcBorders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C9D5CA"/>
          </w:tcPr>
          <w:p w14:paraId="05820B43" w14:textId="5A9FC7A7" w:rsidR="00320624" w:rsidRPr="007A74C5" w:rsidRDefault="00320624" w:rsidP="00346A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sz w:val="24"/>
                <w:szCs w:val="24"/>
              </w:rPr>
              <w:t>-Të analizojnë veprat letrare për nga tematika, motivet, simbolet etj.</w:t>
            </w:r>
          </w:p>
          <w:p w14:paraId="35D94FAE" w14:textId="77777777" w:rsidR="00320624" w:rsidRPr="007A74C5" w:rsidRDefault="00320624" w:rsidP="00745A5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20624" w:rsidRPr="007A74C5" w14:paraId="7D373587" w14:textId="77777777" w:rsidTr="00E77EC1">
        <w:trPr>
          <w:trHeight w:val="778"/>
        </w:trPr>
        <w:tc>
          <w:tcPr>
            <w:tcW w:w="5060" w:type="dxa"/>
            <w:gridSpan w:val="3"/>
            <w:vMerge/>
            <w:tcBorders>
              <w:left w:val="single" w:sz="8" w:space="0" w:color="FFFFFF"/>
              <w:bottom w:val="nil"/>
              <w:right w:val="single" w:sz="8" w:space="0" w:color="FFFFFF"/>
            </w:tcBorders>
          </w:tcPr>
          <w:p w14:paraId="773B2BBD" w14:textId="77777777" w:rsidR="00320624" w:rsidRPr="007A74C5" w:rsidRDefault="00320624" w:rsidP="00745A5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356" w:type="dxa"/>
            <w:gridSpan w:val="3"/>
            <w:tcBorders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C9D5CA"/>
          </w:tcPr>
          <w:p w14:paraId="3409F636" w14:textId="798C4FCC" w:rsidR="00320624" w:rsidRPr="007A74C5" w:rsidRDefault="00320624" w:rsidP="00745A5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sz w:val="24"/>
                <w:szCs w:val="24"/>
              </w:rPr>
              <w:t>-Të shkruajnë ese duke interpretuar vepra letrare me këndvështrim kritik.</w:t>
            </w:r>
          </w:p>
        </w:tc>
      </w:tr>
      <w:tr w:rsidR="0085071C" w:rsidRPr="007A74C5" w14:paraId="0E8D9823" w14:textId="77777777" w:rsidTr="0085071C">
        <w:trPr>
          <w:gridAfter w:val="1"/>
          <w:wAfter w:w="67" w:type="dxa"/>
          <w:trHeight w:val="341"/>
        </w:trPr>
        <w:tc>
          <w:tcPr>
            <w:tcW w:w="10349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465D90EC" w14:textId="77777777" w:rsidR="0085071C" w:rsidRPr="007A74C5" w:rsidRDefault="0085071C" w:rsidP="00CB560B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b/>
                <w:sz w:val="24"/>
                <w:szCs w:val="24"/>
              </w:rPr>
              <w:t>Ngarkesa e punës së studentëve (e cila duhet të korrespondojë me rezultatet e të nxënit)</w:t>
            </w:r>
          </w:p>
        </w:tc>
      </w:tr>
      <w:tr w:rsidR="0085071C" w:rsidRPr="007A74C5" w14:paraId="30260F55" w14:textId="77777777" w:rsidTr="0085071C">
        <w:trPr>
          <w:gridAfter w:val="1"/>
          <w:wAfter w:w="67" w:type="dxa"/>
          <w:trHeight w:val="341"/>
        </w:trPr>
        <w:tc>
          <w:tcPr>
            <w:tcW w:w="486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6912277E" w14:textId="77777777" w:rsidR="0085071C" w:rsidRPr="007A74C5" w:rsidRDefault="0085071C" w:rsidP="00CB560B">
            <w:pPr>
              <w:pStyle w:val="NoSpacing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7A74C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Aktiviteti </w:t>
            </w:r>
          </w:p>
        </w:tc>
        <w:tc>
          <w:tcPr>
            <w:tcW w:w="3073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881F020" w14:textId="77777777" w:rsidR="0085071C" w:rsidRPr="007A74C5" w:rsidRDefault="0085071C" w:rsidP="00CB560B">
            <w:pPr>
              <w:pStyle w:val="NoSpacing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7A74C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Orë në klasë           Ditë / javë</w:t>
            </w:r>
          </w:p>
        </w:tc>
        <w:tc>
          <w:tcPr>
            <w:tcW w:w="240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</w:tcPr>
          <w:p w14:paraId="2BE5F649" w14:textId="77777777" w:rsidR="0085071C" w:rsidRPr="007A74C5" w:rsidRDefault="0085071C" w:rsidP="00CB560B">
            <w:pPr>
              <w:pStyle w:val="NoSpacing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7A74C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Gjithsej</w:t>
            </w:r>
          </w:p>
        </w:tc>
      </w:tr>
      <w:tr w:rsidR="0085071C" w:rsidRPr="007A74C5" w14:paraId="7D5F488F" w14:textId="77777777" w:rsidTr="0085071C">
        <w:trPr>
          <w:gridAfter w:val="1"/>
          <w:wAfter w:w="67" w:type="dxa"/>
          <w:trHeight w:val="341"/>
        </w:trPr>
        <w:tc>
          <w:tcPr>
            <w:tcW w:w="486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F270E4A" w14:textId="77777777" w:rsidR="0085071C" w:rsidRPr="007A74C5" w:rsidRDefault="0085071C" w:rsidP="00CB560B">
            <w:pPr>
              <w:pStyle w:val="NoSpacing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7A74C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Ligjërata </w:t>
            </w:r>
          </w:p>
        </w:tc>
        <w:tc>
          <w:tcPr>
            <w:tcW w:w="3073" w:type="dxa"/>
            <w:gridSpan w:val="2"/>
            <w:tcBorders>
              <w:top w:val="single" w:sz="5" w:space="0" w:color="FFFFFF"/>
              <w:left w:val="single" w:sz="5" w:space="0" w:color="FFFFFF"/>
              <w:bottom w:val="single" w:sz="5" w:space="0" w:color="FFFFFF"/>
              <w:right w:val="single" w:sz="5" w:space="0" w:color="FFFFFF"/>
            </w:tcBorders>
            <w:shd w:val="clear" w:color="auto" w:fill="DFDDCB"/>
          </w:tcPr>
          <w:p w14:paraId="585C01A0" w14:textId="77777777" w:rsidR="0085071C" w:rsidRPr="007A74C5" w:rsidRDefault="0085071C" w:rsidP="00CB560B">
            <w:pPr>
              <w:pStyle w:val="NoSpacing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7A74C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4 (45 min)                 </w:t>
            </w:r>
            <w:r w:rsidRPr="007A74C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>15</w:t>
            </w:r>
          </w:p>
        </w:tc>
        <w:tc>
          <w:tcPr>
            <w:tcW w:w="240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5CB741AC" w14:textId="77777777" w:rsidR="0085071C" w:rsidRPr="007A74C5" w:rsidRDefault="0085071C" w:rsidP="00CB560B">
            <w:pPr>
              <w:pStyle w:val="NoSpacing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7A74C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45</w:t>
            </w:r>
          </w:p>
        </w:tc>
      </w:tr>
      <w:tr w:rsidR="0085071C" w:rsidRPr="007A74C5" w14:paraId="4ADFF5CF" w14:textId="77777777" w:rsidTr="0085071C">
        <w:trPr>
          <w:gridAfter w:val="1"/>
          <w:wAfter w:w="67" w:type="dxa"/>
          <w:trHeight w:val="341"/>
        </w:trPr>
        <w:tc>
          <w:tcPr>
            <w:tcW w:w="486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B6F976D" w14:textId="77777777" w:rsidR="0085071C" w:rsidRPr="007A74C5" w:rsidRDefault="0085071C" w:rsidP="00CB560B">
            <w:pPr>
              <w:pStyle w:val="NoSpacing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7A74C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unë praktike</w:t>
            </w:r>
          </w:p>
        </w:tc>
        <w:tc>
          <w:tcPr>
            <w:tcW w:w="3073" w:type="dxa"/>
            <w:gridSpan w:val="2"/>
            <w:tcBorders>
              <w:top w:val="single" w:sz="5" w:space="0" w:color="FFFFFF"/>
              <w:left w:val="single" w:sz="5" w:space="0" w:color="FFFFFF"/>
              <w:bottom w:val="single" w:sz="5" w:space="0" w:color="FFFFFF"/>
              <w:right w:val="single" w:sz="5" w:space="0" w:color="FFFFFF"/>
            </w:tcBorders>
            <w:shd w:val="clear" w:color="auto" w:fill="DFDDCB"/>
          </w:tcPr>
          <w:p w14:paraId="131105A5" w14:textId="77777777" w:rsidR="0085071C" w:rsidRPr="007A74C5" w:rsidRDefault="0085071C" w:rsidP="00CB560B">
            <w:pPr>
              <w:pStyle w:val="NoSpacing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7A74C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 (45 min)</w:t>
            </w:r>
            <w:r w:rsidRPr="007A74C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 xml:space="preserve">            15</w:t>
            </w:r>
          </w:p>
        </w:tc>
        <w:tc>
          <w:tcPr>
            <w:tcW w:w="240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0F1244A4" w14:textId="77777777" w:rsidR="0085071C" w:rsidRPr="007A74C5" w:rsidRDefault="0085071C" w:rsidP="00CB560B">
            <w:pPr>
              <w:pStyle w:val="NoSpacing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7A74C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2,5</w:t>
            </w:r>
          </w:p>
        </w:tc>
      </w:tr>
      <w:tr w:rsidR="0085071C" w:rsidRPr="007A74C5" w14:paraId="47F8034C" w14:textId="77777777" w:rsidTr="0085071C">
        <w:trPr>
          <w:gridAfter w:val="1"/>
          <w:wAfter w:w="67" w:type="dxa"/>
          <w:trHeight w:val="341"/>
        </w:trPr>
        <w:tc>
          <w:tcPr>
            <w:tcW w:w="486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CE5E2D0" w14:textId="77777777" w:rsidR="0085071C" w:rsidRPr="007A74C5" w:rsidRDefault="0085071C" w:rsidP="00CB560B">
            <w:pPr>
              <w:pStyle w:val="NoSpacing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7A74C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ërgatitja e provimit të ndërmjetëm (kolokium)</w:t>
            </w:r>
          </w:p>
        </w:tc>
        <w:tc>
          <w:tcPr>
            <w:tcW w:w="3073" w:type="dxa"/>
            <w:gridSpan w:val="2"/>
            <w:tcBorders>
              <w:top w:val="single" w:sz="5" w:space="0" w:color="FFFFFF"/>
              <w:left w:val="single" w:sz="5" w:space="0" w:color="FFFFFF"/>
              <w:bottom w:val="single" w:sz="5" w:space="0" w:color="FFFFFF"/>
              <w:right w:val="single" w:sz="5" w:space="0" w:color="FFFFFF"/>
            </w:tcBorders>
            <w:shd w:val="clear" w:color="auto" w:fill="DFDDCB"/>
          </w:tcPr>
          <w:p w14:paraId="6A3B0C84" w14:textId="77777777" w:rsidR="0085071C" w:rsidRPr="007A74C5" w:rsidRDefault="0085071C" w:rsidP="00CB560B">
            <w:pPr>
              <w:pStyle w:val="NoSpacing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240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765C24AD" w14:textId="77777777" w:rsidR="0085071C" w:rsidRPr="007A74C5" w:rsidRDefault="0085071C" w:rsidP="00CB560B">
            <w:pPr>
              <w:pStyle w:val="NoSpacing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7A74C5"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  <w:t>0</w:t>
            </w:r>
          </w:p>
        </w:tc>
      </w:tr>
      <w:tr w:rsidR="0085071C" w:rsidRPr="007A74C5" w14:paraId="547EF295" w14:textId="77777777" w:rsidTr="0085071C">
        <w:trPr>
          <w:gridAfter w:val="1"/>
          <w:wAfter w:w="67" w:type="dxa"/>
          <w:trHeight w:val="341"/>
        </w:trPr>
        <w:tc>
          <w:tcPr>
            <w:tcW w:w="486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0A35D98" w14:textId="77777777" w:rsidR="0085071C" w:rsidRPr="007A74C5" w:rsidRDefault="0085071C" w:rsidP="00CB560B">
            <w:pPr>
              <w:pStyle w:val="NoSpacing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7A74C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onsultime me ligjëruesin e lëndës</w:t>
            </w:r>
          </w:p>
        </w:tc>
        <w:tc>
          <w:tcPr>
            <w:tcW w:w="3073" w:type="dxa"/>
            <w:gridSpan w:val="2"/>
            <w:tcBorders>
              <w:top w:val="single" w:sz="5" w:space="0" w:color="FFFFFF"/>
              <w:left w:val="single" w:sz="5" w:space="0" w:color="FFFFFF"/>
              <w:bottom w:val="single" w:sz="5" w:space="0" w:color="FFFFFF"/>
              <w:right w:val="single" w:sz="5" w:space="0" w:color="FFFFFF"/>
            </w:tcBorders>
            <w:shd w:val="clear" w:color="auto" w:fill="DFDDCB"/>
          </w:tcPr>
          <w:p w14:paraId="664A41AB" w14:textId="77777777" w:rsidR="0085071C" w:rsidRPr="007A74C5" w:rsidRDefault="0085071C" w:rsidP="00CB560B">
            <w:pPr>
              <w:pStyle w:val="NoSpacing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7A74C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10 min</w:t>
            </w:r>
            <w:r w:rsidRPr="007A74C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</w:r>
            <w:r w:rsidRPr="007A74C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</w:r>
            <w:r w:rsidRPr="007A74C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>12</w:t>
            </w:r>
          </w:p>
        </w:tc>
        <w:tc>
          <w:tcPr>
            <w:tcW w:w="240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49C638D4" w14:textId="77777777" w:rsidR="0085071C" w:rsidRPr="007A74C5" w:rsidRDefault="0085071C" w:rsidP="00CB560B">
            <w:pPr>
              <w:pStyle w:val="NoSpacing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7A74C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</w:t>
            </w:r>
          </w:p>
        </w:tc>
      </w:tr>
      <w:tr w:rsidR="0085071C" w:rsidRPr="007A74C5" w14:paraId="085E0076" w14:textId="77777777" w:rsidTr="0085071C">
        <w:trPr>
          <w:gridAfter w:val="1"/>
          <w:wAfter w:w="67" w:type="dxa"/>
          <w:trHeight w:val="341"/>
        </w:trPr>
        <w:tc>
          <w:tcPr>
            <w:tcW w:w="486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52D289B" w14:textId="77777777" w:rsidR="0085071C" w:rsidRPr="007A74C5" w:rsidRDefault="0085071C" w:rsidP="00CB560B">
            <w:pPr>
              <w:pStyle w:val="NoSpacing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7A74C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lastRenderedPageBreak/>
              <w:t>Lexim</w:t>
            </w:r>
          </w:p>
        </w:tc>
        <w:tc>
          <w:tcPr>
            <w:tcW w:w="3073" w:type="dxa"/>
            <w:gridSpan w:val="2"/>
            <w:tcBorders>
              <w:top w:val="single" w:sz="5" w:space="0" w:color="FFFFFF"/>
              <w:left w:val="single" w:sz="5" w:space="0" w:color="FFFFFF"/>
              <w:bottom w:val="single" w:sz="5" w:space="0" w:color="FFFFFF"/>
              <w:right w:val="single" w:sz="5" w:space="0" w:color="FFFFFF"/>
            </w:tcBorders>
            <w:shd w:val="clear" w:color="auto" w:fill="DFDDCB"/>
          </w:tcPr>
          <w:p w14:paraId="507B7A0E" w14:textId="77777777" w:rsidR="0085071C" w:rsidRPr="007A74C5" w:rsidRDefault="0085071C" w:rsidP="00CB560B">
            <w:pPr>
              <w:pStyle w:val="NoSpacing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7A74C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2                    </w:t>
            </w:r>
            <w:r w:rsidRPr="007A74C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 xml:space="preserve">            15</w:t>
            </w:r>
          </w:p>
        </w:tc>
        <w:tc>
          <w:tcPr>
            <w:tcW w:w="240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2C064A52" w14:textId="77777777" w:rsidR="0085071C" w:rsidRPr="007A74C5" w:rsidRDefault="0085071C" w:rsidP="00CB560B">
            <w:pPr>
              <w:pStyle w:val="NoSpacing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7A74C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30</w:t>
            </w:r>
          </w:p>
        </w:tc>
      </w:tr>
      <w:tr w:rsidR="0085071C" w:rsidRPr="007A74C5" w14:paraId="1CA0A1C2" w14:textId="77777777" w:rsidTr="0085071C">
        <w:trPr>
          <w:gridAfter w:val="1"/>
          <w:wAfter w:w="67" w:type="dxa"/>
          <w:trHeight w:val="341"/>
        </w:trPr>
        <w:tc>
          <w:tcPr>
            <w:tcW w:w="486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9446C16" w14:textId="77777777" w:rsidR="0085071C" w:rsidRPr="007A74C5" w:rsidRDefault="0085071C" w:rsidP="00CB560B">
            <w:pPr>
              <w:pStyle w:val="NoSpacing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7A74C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unim seminarik</w:t>
            </w:r>
          </w:p>
        </w:tc>
        <w:tc>
          <w:tcPr>
            <w:tcW w:w="3073" w:type="dxa"/>
            <w:gridSpan w:val="2"/>
            <w:tcBorders>
              <w:top w:val="single" w:sz="5" w:space="0" w:color="FFFFFF"/>
              <w:left w:val="single" w:sz="5" w:space="0" w:color="FFFFFF"/>
              <w:bottom w:val="single" w:sz="5" w:space="0" w:color="FFFFFF"/>
              <w:right w:val="single" w:sz="5" w:space="0" w:color="FFFFFF"/>
            </w:tcBorders>
            <w:shd w:val="clear" w:color="auto" w:fill="DFDDCB"/>
          </w:tcPr>
          <w:p w14:paraId="70F34AD3" w14:textId="77777777" w:rsidR="0085071C" w:rsidRPr="007A74C5" w:rsidRDefault="0085071C" w:rsidP="00CB560B">
            <w:pPr>
              <w:pStyle w:val="NoSpacing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7A74C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5                                    1</w:t>
            </w:r>
          </w:p>
        </w:tc>
        <w:tc>
          <w:tcPr>
            <w:tcW w:w="240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408A81C1" w14:textId="77777777" w:rsidR="0085071C" w:rsidRPr="007A74C5" w:rsidRDefault="0085071C" w:rsidP="00CB560B">
            <w:pPr>
              <w:pStyle w:val="NoSpacing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7A74C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5</w:t>
            </w:r>
          </w:p>
        </w:tc>
      </w:tr>
      <w:tr w:rsidR="0085071C" w:rsidRPr="007A74C5" w14:paraId="6F7C0DFF" w14:textId="77777777" w:rsidTr="0085071C">
        <w:trPr>
          <w:gridAfter w:val="1"/>
          <w:wAfter w:w="67" w:type="dxa"/>
          <w:trHeight w:val="341"/>
        </w:trPr>
        <w:tc>
          <w:tcPr>
            <w:tcW w:w="486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96A3E61" w14:textId="77777777" w:rsidR="0085071C" w:rsidRPr="007A74C5" w:rsidRDefault="0085071C" w:rsidP="00CB560B">
            <w:pPr>
              <w:pStyle w:val="NoSpacing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7A74C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Detyrat e shtëpisë</w:t>
            </w:r>
          </w:p>
        </w:tc>
        <w:tc>
          <w:tcPr>
            <w:tcW w:w="3073" w:type="dxa"/>
            <w:gridSpan w:val="2"/>
            <w:tcBorders>
              <w:top w:val="single" w:sz="5" w:space="0" w:color="FFFFFF"/>
              <w:left w:val="single" w:sz="5" w:space="0" w:color="FFFFFF"/>
              <w:bottom w:val="single" w:sz="5" w:space="0" w:color="FFFFFF"/>
              <w:right w:val="single" w:sz="5" w:space="0" w:color="FFFFFF"/>
            </w:tcBorders>
            <w:shd w:val="clear" w:color="auto" w:fill="DFDDCB"/>
          </w:tcPr>
          <w:p w14:paraId="5BE80433" w14:textId="77777777" w:rsidR="0085071C" w:rsidRPr="007A74C5" w:rsidRDefault="0085071C" w:rsidP="00CB560B">
            <w:pPr>
              <w:pStyle w:val="NoSpacing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7A74C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1                         </w:t>
            </w:r>
            <w:r w:rsidRPr="007A74C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>15</w:t>
            </w:r>
          </w:p>
        </w:tc>
        <w:tc>
          <w:tcPr>
            <w:tcW w:w="240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6EF6071E" w14:textId="77777777" w:rsidR="0085071C" w:rsidRPr="007A74C5" w:rsidRDefault="0085071C" w:rsidP="00CB560B">
            <w:pPr>
              <w:pStyle w:val="NoSpacing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7A74C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15</w:t>
            </w:r>
          </w:p>
        </w:tc>
      </w:tr>
      <w:tr w:rsidR="0085071C" w:rsidRPr="007A74C5" w14:paraId="17277D35" w14:textId="77777777" w:rsidTr="0085071C">
        <w:trPr>
          <w:gridAfter w:val="1"/>
          <w:wAfter w:w="67" w:type="dxa"/>
          <w:trHeight w:val="341"/>
        </w:trPr>
        <w:tc>
          <w:tcPr>
            <w:tcW w:w="486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531D279" w14:textId="77777777" w:rsidR="0085071C" w:rsidRPr="007A74C5" w:rsidRDefault="0085071C" w:rsidP="00CB560B">
            <w:pPr>
              <w:pStyle w:val="NoSpacing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7A74C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Studim vetanak (bibliotekë/shtëpi)</w:t>
            </w:r>
          </w:p>
        </w:tc>
        <w:tc>
          <w:tcPr>
            <w:tcW w:w="3073" w:type="dxa"/>
            <w:gridSpan w:val="2"/>
            <w:tcBorders>
              <w:top w:val="single" w:sz="5" w:space="0" w:color="FFFFFF"/>
              <w:left w:val="single" w:sz="5" w:space="0" w:color="FFFFFF"/>
              <w:bottom w:val="single" w:sz="5" w:space="0" w:color="FFFFFF"/>
              <w:right w:val="single" w:sz="5" w:space="0" w:color="FFFFFF"/>
            </w:tcBorders>
            <w:shd w:val="clear" w:color="auto" w:fill="DFDDCB"/>
          </w:tcPr>
          <w:p w14:paraId="63640F8C" w14:textId="77777777" w:rsidR="0085071C" w:rsidRPr="007A74C5" w:rsidRDefault="0085071C" w:rsidP="00CB560B">
            <w:pPr>
              <w:pStyle w:val="NoSpacing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7A74C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                                  15</w:t>
            </w:r>
          </w:p>
        </w:tc>
        <w:tc>
          <w:tcPr>
            <w:tcW w:w="240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10B5526B" w14:textId="77777777" w:rsidR="0085071C" w:rsidRPr="007A74C5" w:rsidRDefault="0085071C" w:rsidP="00CB560B">
            <w:pPr>
              <w:pStyle w:val="NoSpacing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7A74C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30</w:t>
            </w:r>
          </w:p>
        </w:tc>
      </w:tr>
      <w:tr w:rsidR="0085071C" w:rsidRPr="007A74C5" w14:paraId="15A02958" w14:textId="77777777" w:rsidTr="0085071C">
        <w:trPr>
          <w:gridAfter w:val="1"/>
          <w:wAfter w:w="67" w:type="dxa"/>
          <w:trHeight w:val="341"/>
        </w:trPr>
        <w:tc>
          <w:tcPr>
            <w:tcW w:w="486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0FB25C8" w14:textId="77777777" w:rsidR="0085071C" w:rsidRPr="007A74C5" w:rsidRDefault="0085071C" w:rsidP="00CB560B">
            <w:pPr>
              <w:pStyle w:val="NoSpacing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7A74C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ërgatitja e provimit përfundimtar</w:t>
            </w:r>
          </w:p>
        </w:tc>
        <w:tc>
          <w:tcPr>
            <w:tcW w:w="3073" w:type="dxa"/>
            <w:gridSpan w:val="2"/>
            <w:tcBorders>
              <w:top w:val="single" w:sz="5" w:space="0" w:color="FFFFFF"/>
              <w:left w:val="single" w:sz="5" w:space="0" w:color="FFFFFF"/>
              <w:bottom w:val="single" w:sz="5" w:space="0" w:color="FFFFFF"/>
              <w:right w:val="single" w:sz="5" w:space="0" w:color="FFFFFF"/>
            </w:tcBorders>
            <w:shd w:val="clear" w:color="auto" w:fill="DFDDCB"/>
          </w:tcPr>
          <w:p w14:paraId="1DE54718" w14:textId="77777777" w:rsidR="0085071C" w:rsidRPr="007A74C5" w:rsidRDefault="0085071C" w:rsidP="00CB560B">
            <w:pPr>
              <w:pStyle w:val="NoSpacing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7A74C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5                                    5</w:t>
            </w:r>
          </w:p>
        </w:tc>
        <w:tc>
          <w:tcPr>
            <w:tcW w:w="240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7FE52A99" w14:textId="77777777" w:rsidR="0085071C" w:rsidRPr="007A74C5" w:rsidRDefault="0085071C" w:rsidP="00CB560B">
            <w:pPr>
              <w:pStyle w:val="NoSpacing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7A74C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5</w:t>
            </w:r>
          </w:p>
        </w:tc>
      </w:tr>
      <w:tr w:rsidR="0085071C" w:rsidRPr="007A74C5" w14:paraId="3A392744" w14:textId="77777777" w:rsidTr="0085071C">
        <w:trPr>
          <w:gridAfter w:val="1"/>
          <w:wAfter w:w="67" w:type="dxa"/>
          <w:trHeight w:val="341"/>
        </w:trPr>
        <w:tc>
          <w:tcPr>
            <w:tcW w:w="486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C5ECEE4" w14:textId="77777777" w:rsidR="0085071C" w:rsidRPr="007A74C5" w:rsidRDefault="0085071C" w:rsidP="00CB560B">
            <w:pPr>
              <w:pStyle w:val="NoSpacing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7A74C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oha e vlerësimit (test, kuiz, provim përfundimtar)</w:t>
            </w:r>
          </w:p>
        </w:tc>
        <w:tc>
          <w:tcPr>
            <w:tcW w:w="3073" w:type="dxa"/>
            <w:gridSpan w:val="2"/>
            <w:tcBorders>
              <w:top w:val="single" w:sz="5" w:space="0" w:color="FFFFFF"/>
              <w:left w:val="single" w:sz="5" w:space="0" w:color="FFFFFF"/>
              <w:bottom w:val="single" w:sz="5" w:space="0" w:color="FFFFFF"/>
              <w:right w:val="single" w:sz="5" w:space="0" w:color="FFFFFF"/>
            </w:tcBorders>
            <w:shd w:val="clear" w:color="auto" w:fill="DFDDCB"/>
          </w:tcPr>
          <w:p w14:paraId="1C33C3F7" w14:textId="77777777" w:rsidR="0085071C" w:rsidRPr="007A74C5" w:rsidRDefault="0085071C" w:rsidP="00CB560B">
            <w:pPr>
              <w:pStyle w:val="NoSpacing"/>
              <w:tabs>
                <w:tab w:val="left" w:pos="2240"/>
              </w:tabs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7A74C5"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  <w:t>1</w:t>
            </w:r>
            <w:r w:rsidRPr="007A74C5"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  <w:tab/>
              <w:t>2</w:t>
            </w:r>
          </w:p>
        </w:tc>
        <w:tc>
          <w:tcPr>
            <w:tcW w:w="240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08F1AAFB" w14:textId="77777777" w:rsidR="0085071C" w:rsidRPr="007A74C5" w:rsidRDefault="0085071C" w:rsidP="00CB560B">
            <w:pPr>
              <w:pStyle w:val="NoSpacing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7A74C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</w:t>
            </w:r>
          </w:p>
        </w:tc>
      </w:tr>
      <w:tr w:rsidR="0085071C" w:rsidRPr="007A74C5" w14:paraId="4FA69539" w14:textId="77777777" w:rsidTr="0085071C">
        <w:trPr>
          <w:gridAfter w:val="1"/>
          <w:wAfter w:w="67" w:type="dxa"/>
          <w:trHeight w:val="341"/>
        </w:trPr>
        <w:tc>
          <w:tcPr>
            <w:tcW w:w="486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DA42B81" w14:textId="77777777" w:rsidR="0085071C" w:rsidRPr="007A74C5" w:rsidRDefault="0085071C" w:rsidP="00CB560B">
            <w:pPr>
              <w:pStyle w:val="NoSpacing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7A74C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Gjithsej</w:t>
            </w:r>
          </w:p>
        </w:tc>
        <w:tc>
          <w:tcPr>
            <w:tcW w:w="3073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E25B87F" w14:textId="77777777" w:rsidR="0085071C" w:rsidRPr="007A74C5" w:rsidRDefault="0085071C" w:rsidP="00CB560B">
            <w:pPr>
              <w:pStyle w:val="NoSpacing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240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</w:tcPr>
          <w:p w14:paraId="6823C8A9" w14:textId="77777777" w:rsidR="0085071C" w:rsidRPr="007A74C5" w:rsidRDefault="0085071C" w:rsidP="00CB560B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7A74C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fldChar w:fldCharType="begin"/>
            </w:r>
            <w:r w:rsidRPr="007A74C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instrText xml:space="preserve"> =SUM(ABOVE) </w:instrText>
            </w:r>
            <w:r w:rsidRPr="007A74C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fldChar w:fldCharType="separate"/>
            </w:r>
            <w:r w:rsidRPr="007A74C5">
              <w:rPr>
                <w:rFonts w:ascii="Times New Roman" w:hAnsi="Times New Roman" w:cs="Times New Roman"/>
                <w:noProof/>
                <w:sz w:val="24"/>
                <w:szCs w:val="24"/>
                <w:lang w:val="sq-AL"/>
              </w:rPr>
              <w:t>176,5</w:t>
            </w:r>
            <w:r w:rsidRPr="007A74C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fldChar w:fldCharType="end"/>
            </w:r>
            <w:r w:rsidRPr="007A74C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orë</w:t>
            </w:r>
          </w:p>
          <w:p w14:paraId="3FD5E425" w14:textId="77777777" w:rsidR="0085071C" w:rsidRPr="007A74C5" w:rsidRDefault="0085071C" w:rsidP="00CB560B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7A74C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176,5:25 = 7,04</w:t>
            </w:r>
          </w:p>
          <w:p w14:paraId="0B9E36BD" w14:textId="77777777" w:rsidR="0085071C" w:rsidRPr="007A74C5" w:rsidRDefault="0085071C" w:rsidP="00CB560B">
            <w:pPr>
              <w:pStyle w:val="NoSpacing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7A74C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7 ECTS</w:t>
            </w:r>
          </w:p>
        </w:tc>
      </w:tr>
      <w:tr w:rsidR="0085071C" w:rsidRPr="007A74C5" w14:paraId="3C028EF0" w14:textId="77777777" w:rsidTr="0085071C">
        <w:trPr>
          <w:trHeight w:val="24"/>
        </w:trPr>
        <w:tc>
          <w:tcPr>
            <w:tcW w:w="10416" w:type="dxa"/>
            <w:gridSpan w:val="6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0EE9D7A5" w14:textId="77777777" w:rsidR="0085071C" w:rsidRPr="007A74C5" w:rsidRDefault="0085071C" w:rsidP="00745A5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45A56" w:rsidRPr="007A74C5" w14:paraId="70F15ACF" w14:textId="77777777" w:rsidTr="0085071C">
        <w:trPr>
          <w:trHeight w:val="916"/>
        </w:trPr>
        <w:tc>
          <w:tcPr>
            <w:tcW w:w="3072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4D65FB1" w14:textId="1DBDBAA1" w:rsidR="00745A56" w:rsidRPr="007A74C5" w:rsidRDefault="00745A56" w:rsidP="000559F1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tod</w:t>
            </w:r>
            <w:r w:rsidR="000559F1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t</w:t>
            </w: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e mësimdhënies:  </w:t>
            </w:r>
          </w:p>
        </w:tc>
        <w:tc>
          <w:tcPr>
            <w:tcW w:w="7344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1F21DB93" w14:textId="3819B705" w:rsidR="00745A56" w:rsidRPr="007A74C5" w:rsidRDefault="00745A56" w:rsidP="00745A56">
            <w:pPr>
              <w:numPr>
                <w:ilvl w:val="12"/>
                <w:numId w:val="0"/>
              </w:num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igjërata teorike; ushtrime gjatë orës së mësimit duke përdorur materiale të ndryshme; leximi i veprave të veçanta letrare të rëndësishme; një punim seminarik deri në 1500 fjalë (punë individuale ose në grup); detyra individuale të shtëpisë; studim vetanak.</w:t>
            </w:r>
          </w:p>
        </w:tc>
      </w:tr>
      <w:tr w:rsidR="00745A56" w:rsidRPr="007A74C5" w14:paraId="53B76B6F" w14:textId="77777777" w:rsidTr="0085071C">
        <w:trPr>
          <w:trHeight w:val="1486"/>
        </w:trPr>
        <w:tc>
          <w:tcPr>
            <w:tcW w:w="3072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635B12E" w14:textId="77777777" w:rsidR="00745A56" w:rsidRPr="007A74C5" w:rsidRDefault="00745A56" w:rsidP="00745A56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todat e vlerësimit:</w:t>
            </w:r>
          </w:p>
        </w:tc>
        <w:tc>
          <w:tcPr>
            <w:tcW w:w="7344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56B608C0" w14:textId="77777777" w:rsidR="00F611E5" w:rsidRPr="007A74C5" w:rsidRDefault="00F611E5" w:rsidP="00F611E5">
            <w:pPr>
              <w:spacing w:after="160" w:line="276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jesëmarrje në ligjërata 10 %</w:t>
            </w:r>
          </w:p>
          <w:p w14:paraId="207A7F93" w14:textId="77777777" w:rsidR="00F611E5" w:rsidRPr="007A74C5" w:rsidRDefault="00F611E5" w:rsidP="00F611E5">
            <w:pPr>
              <w:spacing w:after="160" w:line="276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jesëmarrje aktive në ligjërata 10 %</w:t>
            </w:r>
          </w:p>
          <w:p w14:paraId="167CEB5E" w14:textId="77777777" w:rsidR="00F611E5" w:rsidRPr="007A74C5" w:rsidRDefault="00F611E5" w:rsidP="00F611E5">
            <w:pPr>
              <w:spacing w:after="160" w:line="276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esti semestral 10 %</w:t>
            </w:r>
          </w:p>
          <w:p w14:paraId="515E3B21" w14:textId="77777777" w:rsidR="00F611E5" w:rsidRPr="007A74C5" w:rsidRDefault="00F611E5" w:rsidP="00F611E5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eastAsia="fr-FR"/>
              </w:rPr>
            </w:pPr>
            <w:r w:rsidRPr="007A74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minar 15%</w:t>
            </w:r>
          </w:p>
          <w:p w14:paraId="270F53DB" w14:textId="77777777" w:rsidR="00F611E5" w:rsidRPr="007A74C5" w:rsidRDefault="00F611E5" w:rsidP="00F611E5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eastAsia="fr-FR"/>
              </w:rPr>
            </w:pPr>
            <w:r w:rsidRPr="007A74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ovimi përfundimtar 55 %</w:t>
            </w:r>
          </w:p>
          <w:p w14:paraId="69574322" w14:textId="3285EBDB" w:rsidR="00745A56" w:rsidRPr="007A74C5" w:rsidRDefault="00745A56" w:rsidP="00745A56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45A56" w:rsidRPr="007A74C5" w14:paraId="2C8E1E39" w14:textId="77777777" w:rsidTr="0085071C">
        <w:trPr>
          <w:trHeight w:val="719"/>
        </w:trPr>
        <w:tc>
          <w:tcPr>
            <w:tcW w:w="3072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EA1535F" w14:textId="77777777" w:rsidR="00745A56" w:rsidRPr="007A74C5" w:rsidRDefault="00745A56" w:rsidP="00745A56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Literatura bazë: </w:t>
            </w:r>
          </w:p>
        </w:tc>
        <w:tc>
          <w:tcPr>
            <w:tcW w:w="7344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5DE9DD72" w14:textId="7B78A44B" w:rsidR="00745A56" w:rsidRPr="007A74C5" w:rsidRDefault="000B7BB6" w:rsidP="000B7BB6">
            <w:pPr>
              <w:spacing w:after="12" w:line="248" w:lineRule="auto"/>
              <w:contextualSpacing/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7A74C5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Ernest Koliqi, “</w:t>
            </w:r>
            <w:r w:rsidR="00A54CF7" w:rsidRPr="007A74C5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Hija e maleve dhe </w:t>
            </w:r>
            <w:r w:rsidRPr="007A74C5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Tregtar flamujsh”, Berk, Tiran</w:t>
            </w:r>
            <w:r w:rsidRPr="007A74C5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ë, 2020. </w:t>
            </w:r>
          </w:p>
          <w:p w14:paraId="6C10479B" w14:textId="7222168F" w:rsidR="004D4D68" w:rsidRPr="007A74C5" w:rsidRDefault="004D4D68" w:rsidP="000B7BB6">
            <w:pPr>
              <w:spacing w:after="12" w:line="248" w:lineRule="auto"/>
              <w:contextualSpacing/>
              <w:jc w:val="bot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7A74C5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Nikos Kazantzakis, “</w:t>
            </w:r>
            <w:r w:rsidR="00EC41E8" w:rsidRPr="007A74C5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Zorba</w:t>
            </w:r>
            <w:r w:rsidRPr="007A74C5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” </w:t>
            </w:r>
            <w:r w:rsidR="00EC41E8" w:rsidRPr="007A74C5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Pema</w:t>
            </w:r>
            <w:r w:rsidRPr="007A74C5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, Prishtin</w:t>
            </w:r>
            <w:r w:rsidRPr="007A74C5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ë, 2022. </w:t>
            </w:r>
          </w:p>
          <w:p w14:paraId="414C4AA4" w14:textId="42A72ECD" w:rsidR="00AC27ED" w:rsidRPr="007A74C5" w:rsidRDefault="00BE4A50" w:rsidP="00531966">
            <w:pPr>
              <w:spacing w:after="12" w:line="248" w:lineRule="auto"/>
              <w:contextualSpacing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Mircea Eliade, "Bengal Nights</w:t>
            </w:r>
            <w:r w:rsidR="00AC27ED" w:rsidRPr="007A74C5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/</w:t>
            </w:r>
            <w:r w:rsidR="00AC27ED" w:rsidRPr="007A74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C27ED" w:rsidRPr="007A74C5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Netët e Bengalit</w:t>
            </w:r>
            <w:r w:rsidRPr="007A74C5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" University of Chicago Press, 1995</w:t>
            </w:r>
            <w:r w:rsidR="00B75B64" w:rsidRPr="007A74C5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302F4508" w14:textId="29FD2C4B" w:rsidR="00067088" w:rsidRPr="007A74C5" w:rsidRDefault="00067088" w:rsidP="00531966">
            <w:pPr>
              <w:spacing w:after="12" w:line="248" w:lineRule="auto"/>
              <w:contextualSpacing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Desanka Maksimovic , “Një letër dashurie”, SKZ, 1983. </w:t>
            </w:r>
          </w:p>
          <w:p w14:paraId="22BB4923" w14:textId="2D1C8C66" w:rsidR="00067088" w:rsidRDefault="00067088" w:rsidP="00531966">
            <w:pPr>
              <w:spacing w:after="12" w:line="248" w:lineRule="auto"/>
              <w:contextualSpacing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ževad Karahasan, “Sara dhe Serafina” Durieux, 1999.</w:t>
            </w:r>
          </w:p>
          <w:p w14:paraId="3B42F54E" w14:textId="70F93A54" w:rsidR="00E04CF2" w:rsidRPr="007A74C5" w:rsidRDefault="00E04CF2" w:rsidP="00531966">
            <w:pPr>
              <w:spacing w:after="12" w:line="248" w:lineRule="auto"/>
              <w:contextualSpacing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B6568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Miroslav Krleža, “</w:t>
            </w:r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Lirika”</w:t>
            </w:r>
            <w:r w:rsidRPr="00BB6568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S</w:t>
            </w:r>
            <w:r>
              <w:rPr>
                <w:rFonts w:ascii="Times New Roman" w:eastAsia="Calibri" w:hAnsi="Times New Roman" w:cs="Times New Roman"/>
                <w:color w:val="000000"/>
                <w:szCs w:val="24"/>
              </w:rPr>
              <w:t>vjetlost S</w:t>
            </w:r>
            <w:r w:rsidRPr="00BB6568">
              <w:rPr>
                <w:rFonts w:ascii="Times New Roman" w:eastAsia="Calibri" w:hAnsi="Times New Roman" w:cs="Times New Roman"/>
                <w:color w:val="000000"/>
                <w:szCs w:val="24"/>
              </w:rPr>
              <w:t>arajevo</w:t>
            </w:r>
            <w:r w:rsidRPr="00BB6568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1966</w:t>
            </w:r>
            <w:r w:rsidRPr="00BB6568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. </w:t>
            </w:r>
          </w:p>
          <w:p w14:paraId="3F604C72" w14:textId="23629AF6" w:rsidR="00B75B64" w:rsidRDefault="00B75B64" w:rsidP="00B75B64">
            <w:pPr>
              <w:spacing w:after="12" w:line="248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rhan Kemal, “</w:t>
            </w:r>
            <w:r w:rsidR="00AC27ED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y father`s House/</w:t>
            </w: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tëpia e babait”, Everest, </w:t>
            </w:r>
            <w:r w:rsidR="00AC27ED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amboll,</w:t>
            </w:r>
            <w:r w:rsidRPr="007A74C5">
              <w:rPr>
                <w:rFonts w:ascii="Times New Roman" w:hAnsi="Times New Roman" w:cs="Times New Roman"/>
                <w:sz w:val="24"/>
                <w:szCs w:val="24"/>
              </w:rPr>
              <w:t xml:space="preserve"> 2013.</w:t>
            </w:r>
          </w:p>
          <w:p w14:paraId="18DF8FCF" w14:textId="581D851D" w:rsidR="00225EA3" w:rsidRDefault="00225EA3" w:rsidP="00B75B64">
            <w:pPr>
              <w:spacing w:after="12" w:line="248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tologji e poezis</w:t>
            </w: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bullgare, Dudaj, Tiran</w:t>
            </w: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2001.  </w:t>
            </w:r>
          </w:p>
          <w:p w14:paraId="286906CD" w14:textId="04E5A9B0" w:rsidR="00225EA3" w:rsidRPr="007A74C5" w:rsidRDefault="00225EA3" w:rsidP="00B75B64">
            <w:pPr>
              <w:spacing w:after="12" w:line="248" w:lineRule="auto"/>
              <w:contextualSpacing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225EA3">
              <w:rPr>
                <w:rFonts w:ascii="Times New Roman" w:hAnsi="Times New Roman" w:cs="Times New Roman"/>
                <w:sz w:val="24"/>
                <w:szCs w:val="24"/>
              </w:rPr>
              <w:t>Nikola Vaptsaro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Vjersha t</w:t>
            </w: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zgjedhura, Naim Frash</w:t>
            </w: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i, Tiran</w:t>
            </w: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1952.</w:t>
            </w:r>
          </w:p>
          <w:p w14:paraId="4E083961" w14:textId="796E881D" w:rsidR="00B75B64" w:rsidRPr="007A74C5" w:rsidRDefault="00B75B64" w:rsidP="00067088">
            <w:pPr>
              <w:spacing w:after="12" w:line="248" w:lineRule="auto"/>
              <w:contextualSpacing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45A56" w:rsidRPr="007A74C5" w14:paraId="706E646C" w14:textId="77777777" w:rsidTr="0085071C">
        <w:trPr>
          <w:trHeight w:val="485"/>
        </w:trPr>
        <w:tc>
          <w:tcPr>
            <w:tcW w:w="30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632A3E55" w14:textId="77777777" w:rsidR="00745A56" w:rsidRPr="007A74C5" w:rsidRDefault="00745A56" w:rsidP="00745A56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Literaturë ndihmëse:  </w:t>
            </w:r>
          </w:p>
        </w:tc>
        <w:tc>
          <w:tcPr>
            <w:tcW w:w="7344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471921E6" w14:textId="6393943B" w:rsidR="00745A56" w:rsidRPr="007A74C5" w:rsidRDefault="00531966" w:rsidP="00531966">
            <w:pPr>
              <w:spacing w:after="12" w:line="248" w:lineRule="auto"/>
              <w:contextualSpacing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Kujtim Rrahmani, “Intertekstualiteti dhe oraliteti: E. Koliqi, M. Kuteli, A. Pashku”, AIKD, Prishtin</w:t>
            </w:r>
            <w:r w:rsidRPr="007A74C5">
              <w:rPr>
                <w:rFonts w:ascii="Times New Roman" w:hAnsi="Times New Roman" w:cs="Times New Roman"/>
                <w:sz w:val="24"/>
                <w:szCs w:val="24"/>
              </w:rPr>
              <w:t>ë,</w:t>
            </w:r>
            <w:r w:rsidRPr="007A74C5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 2002.</w:t>
            </w:r>
          </w:p>
          <w:p w14:paraId="55EF2902" w14:textId="0DD49028" w:rsidR="00531966" w:rsidRPr="007A74C5" w:rsidRDefault="00531966" w:rsidP="00531966">
            <w:pPr>
              <w:spacing w:after="12" w:line="248" w:lineRule="auto"/>
              <w:contextualSpacing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Nikos Kazantzakis, “Tundimi i fundit”, Pegi, Tiranë, 2015.</w:t>
            </w:r>
          </w:p>
          <w:p w14:paraId="7AB99541" w14:textId="2596D17D" w:rsidR="00BE4A50" w:rsidRPr="007A74C5" w:rsidRDefault="00B75B64" w:rsidP="00531966">
            <w:pPr>
              <w:spacing w:after="12" w:line="248" w:lineRule="auto"/>
              <w:contextualSpacing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rhan Kemal, “Ëndrra të burgosura në qelinë 72”, Fan Noli, Tiran</w:t>
            </w:r>
            <w:r w:rsidRPr="007A74C5">
              <w:rPr>
                <w:rFonts w:ascii="Times New Roman" w:hAnsi="Times New Roman" w:cs="Times New Roman"/>
                <w:sz w:val="24"/>
                <w:szCs w:val="24"/>
              </w:rPr>
              <w:t>ë, 2013.</w:t>
            </w:r>
          </w:p>
          <w:p w14:paraId="738BB0AD" w14:textId="0116B4F5" w:rsidR="00531966" w:rsidRPr="007A74C5" w:rsidRDefault="00531966" w:rsidP="00531966">
            <w:pPr>
              <w:spacing w:after="12" w:line="248" w:lineRule="auto"/>
              <w:contextualSpacing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Miroslav Krleža, The Banquet in Blitva</w:t>
            </w:r>
            <w:r w:rsidR="001E4E54" w:rsidRPr="007A74C5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/Banket n</w:t>
            </w:r>
            <w:r w:rsidR="001E4E54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ë Blitva”</w:t>
            </w:r>
            <w:r w:rsidRPr="007A74C5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, Northwestern University Press, 2002. </w:t>
            </w:r>
          </w:p>
          <w:p w14:paraId="11103BDD" w14:textId="77777777" w:rsidR="00531966" w:rsidRPr="007A74C5" w:rsidRDefault="00531966" w:rsidP="00531966">
            <w:pPr>
              <w:spacing w:after="12" w:line="248" w:lineRule="auto"/>
              <w:contextualSpacing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  <w:p w14:paraId="2EAB1617" w14:textId="77777777" w:rsidR="00531966" w:rsidRPr="007A74C5" w:rsidRDefault="00531966" w:rsidP="00531966">
            <w:pPr>
              <w:spacing w:after="12" w:line="248" w:lineRule="auto"/>
              <w:contextualSpacing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  <w:p w14:paraId="240BB6BE" w14:textId="2F5ABD33" w:rsidR="00531966" w:rsidRPr="007A74C5" w:rsidRDefault="00531966" w:rsidP="00531966">
            <w:pPr>
              <w:spacing w:after="12" w:line="248" w:lineRule="auto"/>
              <w:contextualSpacing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560F756D" w14:textId="77777777" w:rsidR="00745A56" w:rsidRPr="007A74C5" w:rsidRDefault="00745A56" w:rsidP="00745A56">
      <w:pPr>
        <w:spacing w:after="0" w:line="240" w:lineRule="auto"/>
        <w:ind w:left="10" w:hanging="10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7A74C5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 </w:t>
      </w:r>
    </w:p>
    <w:tbl>
      <w:tblPr>
        <w:tblStyle w:val="TableGrid"/>
        <w:tblW w:w="10530" w:type="dxa"/>
        <w:tblInd w:w="-550" w:type="dxa"/>
        <w:tblCellMar>
          <w:top w:w="80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2700"/>
        <w:gridCol w:w="7830"/>
      </w:tblGrid>
      <w:tr w:rsidR="00745A56" w:rsidRPr="007A74C5" w14:paraId="4FBBB6DF" w14:textId="77777777" w:rsidTr="00A87240">
        <w:trPr>
          <w:trHeight w:val="340"/>
        </w:trPr>
        <w:tc>
          <w:tcPr>
            <w:tcW w:w="2700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2A18A98C" w14:textId="77777777" w:rsidR="00745A56" w:rsidRPr="007A74C5" w:rsidRDefault="00745A56" w:rsidP="00745A5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b/>
                <w:color w:val="FFFFFF"/>
                <w:sz w:val="24"/>
                <w:szCs w:val="24"/>
              </w:rPr>
              <w:t>Përmbajtja e lëndës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58715C"/>
          </w:tcPr>
          <w:p w14:paraId="0F2D1643" w14:textId="77777777" w:rsidR="00745A56" w:rsidRPr="007A74C5" w:rsidRDefault="00745A56" w:rsidP="00745A5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45A56" w:rsidRPr="007A74C5" w14:paraId="4F298160" w14:textId="77777777" w:rsidTr="00A87240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6F635B21" w14:textId="77777777" w:rsidR="00745A56" w:rsidRPr="007A74C5" w:rsidRDefault="00745A56" w:rsidP="00745A56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va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</w:tcPr>
          <w:p w14:paraId="51AC0430" w14:textId="0EA9AF53" w:rsidR="00745A56" w:rsidRPr="007A74C5" w:rsidRDefault="00745A56" w:rsidP="000559F1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a e </w:t>
            </w:r>
            <w:r w:rsidR="000559F1"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</w:t>
            </w: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gjëratës</w:t>
            </w:r>
          </w:p>
        </w:tc>
      </w:tr>
      <w:tr w:rsidR="003C785E" w:rsidRPr="007A74C5" w14:paraId="6549F5AA" w14:textId="77777777" w:rsidTr="00A87240">
        <w:trPr>
          <w:trHeight w:val="398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65514D9" w14:textId="77777777" w:rsidR="003C785E" w:rsidRPr="007A74C5" w:rsidRDefault="003C785E" w:rsidP="003C785E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va 1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  <w:vAlign w:val="bottom"/>
          </w:tcPr>
          <w:p w14:paraId="090D7B90" w14:textId="797AF886" w:rsidR="003C785E" w:rsidRPr="007A74C5" w:rsidRDefault="00542C26" w:rsidP="00531966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etërsia e gjuhëve ballkanike në shek.XX</w:t>
            </w:r>
          </w:p>
        </w:tc>
      </w:tr>
      <w:tr w:rsidR="003C785E" w:rsidRPr="007A74C5" w14:paraId="48722A81" w14:textId="77777777" w:rsidTr="00A87240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616256FE" w14:textId="77777777" w:rsidR="003C785E" w:rsidRPr="007A74C5" w:rsidRDefault="003C785E" w:rsidP="003C785E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va 2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vAlign w:val="bottom"/>
          </w:tcPr>
          <w:p w14:paraId="14B03F1E" w14:textId="3A7EBAAD" w:rsidR="003C785E" w:rsidRPr="007A74C5" w:rsidRDefault="00542C26" w:rsidP="00542C26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Ernest Koliqi: “Hija e maleve”</w:t>
            </w:r>
          </w:p>
        </w:tc>
      </w:tr>
      <w:tr w:rsidR="003C785E" w:rsidRPr="007A74C5" w14:paraId="214AFFA8" w14:textId="77777777" w:rsidTr="00A87240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ED57113" w14:textId="77777777" w:rsidR="003C785E" w:rsidRPr="007A74C5" w:rsidRDefault="003C785E" w:rsidP="003C785E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va 3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  <w:vAlign w:val="bottom"/>
          </w:tcPr>
          <w:p w14:paraId="3D5FDA6B" w14:textId="6ACA7B4A" w:rsidR="003C785E" w:rsidRPr="007A74C5" w:rsidRDefault="00542C26" w:rsidP="003C785E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Ernest Koliqi: “Tregtar flamujsh”</w:t>
            </w:r>
          </w:p>
        </w:tc>
      </w:tr>
      <w:tr w:rsidR="003C785E" w:rsidRPr="007A74C5" w14:paraId="2010CA2E" w14:textId="77777777" w:rsidTr="00A87240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553EA021" w14:textId="77777777" w:rsidR="003C785E" w:rsidRPr="007A74C5" w:rsidRDefault="003C785E" w:rsidP="003C785E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va 4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vAlign w:val="bottom"/>
          </w:tcPr>
          <w:p w14:paraId="5E91F27F" w14:textId="482AEB74" w:rsidR="003C785E" w:rsidRPr="007A74C5" w:rsidRDefault="00542C26" w:rsidP="00531966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Miroslav Krleža, “The Banquet in Blitva/Banketi n</w:t>
            </w: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ë Blitva”</w:t>
            </w:r>
          </w:p>
        </w:tc>
      </w:tr>
      <w:tr w:rsidR="003C785E" w:rsidRPr="007A74C5" w14:paraId="1DC3029E" w14:textId="77777777" w:rsidTr="00A87240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F290A99" w14:textId="77777777" w:rsidR="003C785E" w:rsidRPr="007A74C5" w:rsidRDefault="003C785E" w:rsidP="003C785E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va 5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  <w:vAlign w:val="bottom"/>
          </w:tcPr>
          <w:p w14:paraId="248858CA" w14:textId="45847CA4" w:rsidR="003C785E" w:rsidRPr="007A74C5" w:rsidRDefault="00542C26" w:rsidP="00542C26">
            <w:pPr>
              <w:spacing w:after="12" w:line="248" w:lineRule="auto"/>
              <w:contextualSpacing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Miroslav Krleža, “Lirika” </w:t>
            </w:r>
          </w:p>
        </w:tc>
      </w:tr>
      <w:tr w:rsidR="003C785E" w:rsidRPr="007A74C5" w14:paraId="1A220FF5" w14:textId="77777777" w:rsidTr="00A87240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5D483AF1" w14:textId="77777777" w:rsidR="003C785E" w:rsidRPr="007A74C5" w:rsidRDefault="003C785E" w:rsidP="003C785E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va 6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vAlign w:val="bottom"/>
          </w:tcPr>
          <w:p w14:paraId="370A1DB2" w14:textId="39BE8FC2" w:rsidR="003C785E" w:rsidRPr="007A74C5" w:rsidRDefault="00542C26" w:rsidP="003C785E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ževad Karahasan, “Sara dhe Serafina”</w:t>
            </w:r>
          </w:p>
        </w:tc>
      </w:tr>
      <w:tr w:rsidR="003C785E" w:rsidRPr="007A74C5" w14:paraId="5C113256" w14:textId="77777777" w:rsidTr="00A87240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7CAD8C3" w14:textId="77777777" w:rsidR="003C785E" w:rsidRPr="007A74C5" w:rsidRDefault="003C785E" w:rsidP="003C785E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va 7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  <w:vAlign w:val="bottom"/>
          </w:tcPr>
          <w:p w14:paraId="2BEA7181" w14:textId="6B3F42CC" w:rsidR="003C785E" w:rsidRPr="007A74C5" w:rsidRDefault="00542C26" w:rsidP="003C785E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Test</w:t>
            </w:r>
          </w:p>
        </w:tc>
      </w:tr>
      <w:tr w:rsidR="003C785E" w:rsidRPr="007A74C5" w14:paraId="2240DCC6" w14:textId="77777777" w:rsidTr="00A87240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1AC4EA3B" w14:textId="77777777" w:rsidR="003C785E" w:rsidRPr="007A74C5" w:rsidRDefault="003C785E" w:rsidP="003C785E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va 8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vAlign w:val="bottom"/>
          </w:tcPr>
          <w:p w14:paraId="0F5A9CDF" w14:textId="3523179B" w:rsidR="003C785E" w:rsidRPr="007A74C5" w:rsidRDefault="00321F58" w:rsidP="00067088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rhan Kemal, “Ëndrra të burgosura në qelinë 72”,</w:t>
            </w:r>
          </w:p>
        </w:tc>
      </w:tr>
      <w:tr w:rsidR="003C785E" w:rsidRPr="007A74C5" w14:paraId="05664985" w14:textId="77777777" w:rsidTr="00A87240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D624F87" w14:textId="77777777" w:rsidR="003C785E" w:rsidRPr="007A74C5" w:rsidRDefault="003C785E" w:rsidP="003C785E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va 9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  <w:vAlign w:val="bottom"/>
          </w:tcPr>
          <w:p w14:paraId="2F91BF57" w14:textId="24B678B9" w:rsidR="003C785E" w:rsidRPr="007A74C5" w:rsidRDefault="00067088" w:rsidP="00067088">
            <w:pPr>
              <w:spacing w:after="12" w:line="248" w:lineRule="auto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rhan Kemal, “My father`s House/Shtëpia e babait”</w:t>
            </w:r>
          </w:p>
        </w:tc>
      </w:tr>
      <w:tr w:rsidR="003C785E" w:rsidRPr="007A74C5" w14:paraId="47648424" w14:textId="77777777" w:rsidTr="00A87240">
        <w:trPr>
          <w:trHeight w:val="259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401F2FC9" w14:textId="77777777" w:rsidR="003C785E" w:rsidRPr="007A74C5" w:rsidRDefault="003C785E" w:rsidP="003C785E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va 10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vAlign w:val="bottom"/>
          </w:tcPr>
          <w:p w14:paraId="0778FBE7" w14:textId="1E0B922C" w:rsidR="003C785E" w:rsidRPr="007A74C5" w:rsidRDefault="00225EA3" w:rsidP="003C1B59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tologji e poezis</w:t>
            </w: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bullgare</w:t>
            </w:r>
          </w:p>
        </w:tc>
      </w:tr>
      <w:tr w:rsidR="003C785E" w:rsidRPr="007A74C5" w14:paraId="73994FC9" w14:textId="77777777" w:rsidTr="00A87240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62E2DE5" w14:textId="77777777" w:rsidR="003C785E" w:rsidRPr="007A74C5" w:rsidRDefault="003C785E" w:rsidP="003C785E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va 11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  <w:vAlign w:val="bottom"/>
          </w:tcPr>
          <w:p w14:paraId="64A39BB5" w14:textId="34CCEF8A" w:rsidR="003C785E" w:rsidRPr="007A74C5" w:rsidRDefault="00225EA3" w:rsidP="003C785E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225EA3">
              <w:rPr>
                <w:rFonts w:ascii="Times New Roman" w:hAnsi="Times New Roman" w:cs="Times New Roman"/>
                <w:sz w:val="24"/>
                <w:szCs w:val="24"/>
              </w:rPr>
              <w:t>Nikola Vaptsaro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“Vjersha t</w:t>
            </w: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zgjedhura”</w:t>
            </w:r>
          </w:p>
        </w:tc>
      </w:tr>
      <w:tr w:rsidR="003C785E" w:rsidRPr="007A74C5" w14:paraId="0ACE39C8" w14:textId="77777777" w:rsidTr="00A87240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5B96B479" w14:textId="77777777" w:rsidR="003C785E" w:rsidRPr="007A74C5" w:rsidRDefault="003C785E" w:rsidP="003C785E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ava 12: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vAlign w:val="bottom"/>
          </w:tcPr>
          <w:p w14:paraId="3F9679DF" w14:textId="5921798F" w:rsidR="003C785E" w:rsidRPr="007A74C5" w:rsidRDefault="00542C26" w:rsidP="00542C26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sanka Maksimovic  “Një letër dashurie”</w:t>
            </w:r>
          </w:p>
        </w:tc>
      </w:tr>
      <w:tr w:rsidR="003C785E" w:rsidRPr="007A74C5" w14:paraId="0CC85CA9" w14:textId="77777777" w:rsidTr="00A87240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48B5200" w14:textId="77777777" w:rsidR="003C785E" w:rsidRPr="007A74C5" w:rsidRDefault="003C785E" w:rsidP="003C785E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ava 13:  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  <w:vAlign w:val="bottom"/>
          </w:tcPr>
          <w:p w14:paraId="0FD58127" w14:textId="26375D2C" w:rsidR="003C785E" w:rsidRPr="007A74C5" w:rsidRDefault="00823008" w:rsidP="003C785E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Mircea Eliade, "Bengal Nights/</w:t>
            </w:r>
            <w:r w:rsidRPr="007A74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A74C5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Netët e Bengalit"</w:t>
            </w:r>
          </w:p>
        </w:tc>
      </w:tr>
      <w:tr w:rsidR="003C785E" w:rsidRPr="007A74C5" w14:paraId="14250E75" w14:textId="77777777" w:rsidTr="00A87240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7D97684D" w14:textId="77777777" w:rsidR="003C785E" w:rsidRPr="007A74C5" w:rsidRDefault="003C785E" w:rsidP="003C785E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ava 14: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vAlign w:val="bottom"/>
          </w:tcPr>
          <w:p w14:paraId="348958EB" w14:textId="518B4F0A" w:rsidR="003C785E" w:rsidRPr="007A74C5" w:rsidRDefault="00542C26" w:rsidP="00BF2AA4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Nikos Kazantzakis:  “Zorba”</w:t>
            </w:r>
          </w:p>
        </w:tc>
      </w:tr>
      <w:tr w:rsidR="003C785E" w:rsidRPr="007A74C5" w14:paraId="307887ED" w14:textId="77777777" w:rsidTr="00745A56">
        <w:trPr>
          <w:trHeight w:val="403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CA8653C" w14:textId="77777777" w:rsidR="003C785E" w:rsidRPr="007A74C5" w:rsidRDefault="003C785E" w:rsidP="003C785E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ava 15: 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  <w:vAlign w:val="bottom"/>
          </w:tcPr>
          <w:p w14:paraId="13409A9F" w14:textId="197457E7" w:rsidR="00332902" w:rsidRPr="007A74C5" w:rsidRDefault="00542C26" w:rsidP="003C78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A74C5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Nikos Kazantzakis: “Tundimi i fundit”</w:t>
            </w:r>
          </w:p>
        </w:tc>
      </w:tr>
      <w:tr w:rsidR="003C785E" w:rsidRPr="007A74C5" w14:paraId="6959D956" w14:textId="77777777" w:rsidTr="00A87240">
        <w:trPr>
          <w:trHeight w:val="340"/>
        </w:trPr>
        <w:tc>
          <w:tcPr>
            <w:tcW w:w="10530" w:type="dxa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B03517D" w14:textId="77777777" w:rsidR="003C785E" w:rsidRPr="007A74C5" w:rsidRDefault="003C785E" w:rsidP="003C785E">
            <w:pPr>
              <w:spacing w:line="254" w:lineRule="auto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olitikat akademike dhe kodi i sjelljes</w:t>
            </w:r>
          </w:p>
        </w:tc>
      </w:tr>
      <w:tr w:rsidR="003C785E" w:rsidRPr="007A74C5" w14:paraId="3CBBB8D3" w14:textId="77777777" w:rsidTr="00A87240">
        <w:trPr>
          <w:trHeight w:val="1465"/>
        </w:trPr>
        <w:tc>
          <w:tcPr>
            <w:tcW w:w="1053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8AABBE9" w14:textId="77777777" w:rsidR="00531966" w:rsidRPr="007A74C5" w:rsidRDefault="00531966" w:rsidP="00531966">
            <w:pPr>
              <w:spacing w:before="3" w:line="235" w:lineRule="auto"/>
              <w:ind w:right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ijueshmëri e rregullt e ligjëratave dhe ushtrimeve që u ofrohen studentëve. Respektimi i rregullave ptofesionale dhe parimeve etike gjatë studimit.</w:t>
            </w:r>
          </w:p>
          <w:p w14:paraId="58F7BB6D" w14:textId="77777777" w:rsidR="00531966" w:rsidRPr="007A74C5" w:rsidRDefault="00531966" w:rsidP="00531966">
            <w:pPr>
              <w:spacing w:line="23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A74C5">
              <w:rPr>
                <w:rFonts w:ascii="Times New Roman" w:hAnsi="Times New Roman" w:cs="Times New Roman"/>
                <w:sz w:val="24"/>
                <w:szCs w:val="24"/>
              </w:rPr>
              <w:t xml:space="preserve">Mjetet e komunikimit, gjatë orës mësimore nuk duhet të përdorën për qëllime që nuk përkasin me qëllimet e lëndës. Ndërsa mjetet e njëjta mund të përdorën për realizimin e lëndës mësimore, por duke mos e cenuar privatësinë e askujt në sallën e mësimit. </w:t>
            </w:r>
          </w:p>
          <w:p w14:paraId="36F3A989" w14:textId="044E3DEF" w:rsidR="003C785E" w:rsidRPr="007A74C5" w:rsidRDefault="003C785E" w:rsidP="003C785E">
            <w:pPr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221BEA85" w14:textId="77777777" w:rsidR="00452E27" w:rsidRPr="007A74C5" w:rsidRDefault="00452E27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452E27" w:rsidRPr="007A74C5" w:rsidSect="00417415">
      <w:footerReference w:type="default" r:id="rId8"/>
      <w:pgSz w:w="12240" w:h="15840"/>
      <w:pgMar w:top="1440" w:right="1183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E4E386" w14:textId="77777777" w:rsidR="0026075C" w:rsidRDefault="0026075C">
      <w:pPr>
        <w:spacing w:after="0" w:line="240" w:lineRule="auto"/>
      </w:pPr>
      <w:r>
        <w:separator/>
      </w:r>
    </w:p>
  </w:endnote>
  <w:endnote w:type="continuationSeparator" w:id="0">
    <w:p w14:paraId="6F0CD24C" w14:textId="77777777" w:rsidR="0026075C" w:rsidRDefault="002607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221289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06F6C2A" w14:textId="0DCBBFA1" w:rsidR="00F33383" w:rsidRDefault="00745A56">
            <w:pPr>
              <w:pStyle w:val="Footer"/>
              <w:jc w:val="center"/>
            </w:pPr>
            <w:r>
              <w:t xml:space="preserve">Faqja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50064F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nga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50064F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0D954CA5" w14:textId="77777777" w:rsidR="00F33383" w:rsidRDefault="002607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9A2CA5" w14:textId="77777777" w:rsidR="0026075C" w:rsidRDefault="0026075C">
      <w:pPr>
        <w:spacing w:after="0" w:line="240" w:lineRule="auto"/>
      </w:pPr>
      <w:r>
        <w:separator/>
      </w:r>
    </w:p>
  </w:footnote>
  <w:footnote w:type="continuationSeparator" w:id="0">
    <w:p w14:paraId="485A94CF" w14:textId="77777777" w:rsidR="0026075C" w:rsidRDefault="002607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5341FC6"/>
    <w:multiLevelType w:val="hybridMultilevel"/>
    <w:tmpl w:val="7C204FE0"/>
    <w:lvl w:ilvl="0" w:tplc="C8306E2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MjQzNLc0NTA0trBU0lEKTi0uzszPAykwrwUARO4jWywAAAA="/>
  </w:docVars>
  <w:rsids>
    <w:rsidRoot w:val="00745A56"/>
    <w:rsid w:val="00035989"/>
    <w:rsid w:val="000559F1"/>
    <w:rsid w:val="00067088"/>
    <w:rsid w:val="000726EA"/>
    <w:rsid w:val="00085C14"/>
    <w:rsid w:val="000B7BB6"/>
    <w:rsid w:val="000E77B6"/>
    <w:rsid w:val="000E7E2E"/>
    <w:rsid w:val="0011041E"/>
    <w:rsid w:val="001379EA"/>
    <w:rsid w:val="001D6E3C"/>
    <w:rsid w:val="001E4E54"/>
    <w:rsid w:val="00201B00"/>
    <w:rsid w:val="00225EA3"/>
    <w:rsid w:val="002335D2"/>
    <w:rsid w:val="0026075C"/>
    <w:rsid w:val="0026502A"/>
    <w:rsid w:val="00275862"/>
    <w:rsid w:val="002D6256"/>
    <w:rsid w:val="00306D41"/>
    <w:rsid w:val="00320624"/>
    <w:rsid w:val="00321F58"/>
    <w:rsid w:val="00321FDA"/>
    <w:rsid w:val="00332902"/>
    <w:rsid w:val="00346AA3"/>
    <w:rsid w:val="003612A8"/>
    <w:rsid w:val="003C1B59"/>
    <w:rsid w:val="003C785E"/>
    <w:rsid w:val="00452E27"/>
    <w:rsid w:val="00470079"/>
    <w:rsid w:val="004B0529"/>
    <w:rsid w:val="004D4D68"/>
    <w:rsid w:val="004E2A5F"/>
    <w:rsid w:val="0050064F"/>
    <w:rsid w:val="00523ED2"/>
    <w:rsid w:val="0052782E"/>
    <w:rsid w:val="00531966"/>
    <w:rsid w:val="00542C26"/>
    <w:rsid w:val="005612D0"/>
    <w:rsid w:val="00561DF6"/>
    <w:rsid w:val="006633C4"/>
    <w:rsid w:val="00681051"/>
    <w:rsid w:val="006F410B"/>
    <w:rsid w:val="007241E7"/>
    <w:rsid w:val="00745A56"/>
    <w:rsid w:val="007A74C5"/>
    <w:rsid w:val="007B090C"/>
    <w:rsid w:val="007C782E"/>
    <w:rsid w:val="007D2473"/>
    <w:rsid w:val="00823008"/>
    <w:rsid w:val="0085071C"/>
    <w:rsid w:val="008514D0"/>
    <w:rsid w:val="00871F0E"/>
    <w:rsid w:val="008A1DAB"/>
    <w:rsid w:val="008D69C9"/>
    <w:rsid w:val="00944E2C"/>
    <w:rsid w:val="009D1063"/>
    <w:rsid w:val="00A33839"/>
    <w:rsid w:val="00A54CF7"/>
    <w:rsid w:val="00A67733"/>
    <w:rsid w:val="00AC27ED"/>
    <w:rsid w:val="00B34EBC"/>
    <w:rsid w:val="00B75B64"/>
    <w:rsid w:val="00BE4A50"/>
    <w:rsid w:val="00BF2AA4"/>
    <w:rsid w:val="00C82058"/>
    <w:rsid w:val="00CE5A9F"/>
    <w:rsid w:val="00E04CF2"/>
    <w:rsid w:val="00E53E85"/>
    <w:rsid w:val="00E87520"/>
    <w:rsid w:val="00EC41E8"/>
    <w:rsid w:val="00F02A0A"/>
    <w:rsid w:val="00F46508"/>
    <w:rsid w:val="00F611E5"/>
    <w:rsid w:val="00F71072"/>
    <w:rsid w:val="00F85ED2"/>
    <w:rsid w:val="00F92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7547EE"/>
  <w15:chartTrackingRefBased/>
  <w15:docId w15:val="{1BF5FA2F-F3B8-477F-B519-7AFBF6146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q-A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semiHidden/>
    <w:unhideWhenUsed/>
    <w:rsid w:val="00745A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45A56"/>
  </w:style>
  <w:style w:type="table" w:customStyle="1" w:styleId="TableGrid">
    <w:name w:val="TableGrid"/>
    <w:rsid w:val="00745A56"/>
    <w:pPr>
      <w:spacing w:after="0" w:line="240" w:lineRule="auto"/>
    </w:pPr>
    <w:rPr>
      <w:rFonts w:eastAsia="Times New Roma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link w:val="NoSpacingChar"/>
    <w:uiPriority w:val="1"/>
    <w:qFormat/>
    <w:rsid w:val="0085071C"/>
    <w:pPr>
      <w:spacing w:after="0" w:line="240" w:lineRule="auto"/>
    </w:pPr>
    <w:rPr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85071C"/>
    <w:rPr>
      <w:lang w:val="en-GB"/>
    </w:rPr>
  </w:style>
  <w:style w:type="character" w:styleId="Hyperlink">
    <w:name w:val="Hyperlink"/>
    <w:basedOn w:val="DefaultParagraphFont"/>
    <w:uiPriority w:val="99"/>
    <w:unhideWhenUsed/>
    <w:rsid w:val="004E2A5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3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0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8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9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6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17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34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12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946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405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mimoza.hasani@uni-pr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4</Pages>
  <Words>899</Words>
  <Characters>5128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DELL</cp:lastModifiedBy>
  <cp:revision>19</cp:revision>
  <dcterms:created xsi:type="dcterms:W3CDTF">2023-12-14T21:01:00Z</dcterms:created>
  <dcterms:modified xsi:type="dcterms:W3CDTF">2024-11-19T19:01:00Z</dcterms:modified>
</cp:coreProperties>
</file>